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Spec="center" w:tblpY="2761"/>
        <w:tblW w:w="4737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0"/>
        <w:gridCol w:w="3326"/>
        <w:gridCol w:w="5645"/>
      </w:tblGrid>
      <w:tr w:rsidR="00623D16" w:rsidRPr="00D73FB8" w14:paraId="71A3E69D" w14:textId="4699159D" w:rsidTr="00623D16">
        <w:trPr>
          <w:trHeight w:val="330"/>
        </w:trPr>
        <w:tc>
          <w:tcPr>
            <w:tcW w:w="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8B76149" w14:textId="77777777" w:rsidR="00623D16" w:rsidRPr="00D73FB8" w:rsidRDefault="00623D16" w:rsidP="00F54C2D">
            <w:pPr>
              <w:pStyle w:val="Intestazione"/>
              <w:rPr>
                <w:rFonts w:ascii="Garamond" w:hAnsi="Garamond"/>
                <w:color w:val="FFFFFF" w:themeColor="background1"/>
              </w:rPr>
            </w:pPr>
          </w:p>
          <w:p w14:paraId="6E1C07CE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FFFFFF" w:themeColor="background1"/>
                <w:lang w:eastAsia="it-IT"/>
              </w:rPr>
              <w:t> </w:t>
            </w:r>
          </w:p>
        </w:tc>
        <w:tc>
          <w:tcPr>
            <w:tcW w:w="4912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4011F0A8" w14:textId="77777777" w:rsidR="00623D16" w:rsidRDefault="00623D16" w:rsidP="00D73FB8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</w:pPr>
          </w:p>
          <w:p w14:paraId="481E0E84" w14:textId="152824A1" w:rsidR="00623D16" w:rsidRPr="00D73FB8" w:rsidRDefault="00623D16" w:rsidP="00D73FB8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</w:pP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PIANO NAZIONALE DI RIPRESA E RESILIENZA (PNRR) – MISSIONE 4 “</w:t>
            </w:r>
            <w:r w:rsidRPr="00D73FB8">
              <w:rPr>
                <w:rFonts w:ascii="Garamond" w:hAnsi="Garamond"/>
                <w:b/>
                <w:i/>
                <w:color w:val="FFFFFF" w:themeColor="background1"/>
                <w:sz w:val="18"/>
                <w:szCs w:val="18"/>
              </w:rPr>
              <w:t>Istruzione e Ricerca</w:t>
            </w: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” – COMPONENTE 1 “</w:t>
            </w:r>
            <w:r w:rsidRPr="00D73FB8">
              <w:rPr>
                <w:rFonts w:ascii="Garamond" w:hAnsi="Garamond"/>
                <w:b/>
                <w:i/>
                <w:iCs/>
                <w:color w:val="FFFFFF" w:themeColor="background1"/>
                <w:sz w:val="18"/>
                <w:szCs w:val="18"/>
              </w:rPr>
              <w:t>Potenziamento dell’offerta dei servizi all’istruzione: dagli asili nido all’università</w:t>
            </w: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” – RIFORMA 1.7 “</w:t>
            </w:r>
            <w:r w:rsidRPr="00D73FB8">
              <w:rPr>
                <w:rFonts w:ascii="Garamond" w:hAnsi="Garamond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Riforma della legislazione sugli alloggi per studenti e investimenti negli alloggi per studenti</w:t>
            </w: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”</w:t>
            </w:r>
          </w:p>
          <w:p w14:paraId="5614CD3F" w14:textId="77777777" w:rsidR="00623D16" w:rsidRPr="00D32F48" w:rsidRDefault="00623D16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  <w:p w14:paraId="21001223" w14:textId="171FC2A6" w:rsidR="00623D16" w:rsidRDefault="00623D16" w:rsidP="00BC4BC3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  <w:t>CERTIFICA</w:t>
            </w: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  <w:t>TO</w:t>
            </w: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  <w:t xml:space="preserve"> </w:t>
            </w: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  <w:t>ULTIMAZIONE LAVORI</w:t>
            </w:r>
          </w:p>
          <w:p w14:paraId="52A79166" w14:textId="68FF9708" w:rsidR="00623D16" w:rsidRPr="002A15AE" w:rsidRDefault="00623D16" w:rsidP="00BC4BC3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 xml:space="preserve">Emesso ai sensi dell’art. 114 del </w:t>
            </w:r>
            <w:proofErr w:type="spellStart"/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>d.lgs</w:t>
            </w:r>
            <w:proofErr w:type="spellEnd"/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 xml:space="preserve"> n. 36/2023e art.1, co. 2, lett. t) dell’Allegato II.14</w:t>
            </w:r>
          </w:p>
          <w:p w14:paraId="5A8FBB73" w14:textId="0913FCEA" w:rsidR="00623D16" w:rsidRPr="00D73FB8" w:rsidRDefault="00623D16" w:rsidP="007922A7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</w:pPr>
          </w:p>
        </w:tc>
      </w:tr>
      <w:tr w:rsidR="00623D16" w:rsidRPr="00D73FB8" w14:paraId="323F09D0" w14:textId="791E99A6" w:rsidTr="00623D16">
        <w:trPr>
          <w:trHeight w:val="300"/>
        </w:trPr>
        <w:tc>
          <w:tcPr>
            <w:tcW w:w="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D30128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912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34E03991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</w:tr>
      <w:tr w:rsidR="00623D16" w:rsidRPr="00D73FB8" w14:paraId="3F6DC1D9" w14:textId="6F993CE6" w:rsidTr="00623D16">
        <w:trPr>
          <w:trHeight w:val="270"/>
        </w:trPr>
        <w:tc>
          <w:tcPr>
            <w:tcW w:w="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6836EC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  <w:t> </w:t>
            </w:r>
          </w:p>
        </w:tc>
        <w:tc>
          <w:tcPr>
            <w:tcW w:w="4912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340FC4B7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</w:tr>
      <w:tr w:rsidR="00623D16" w:rsidRPr="00D73FB8" w14:paraId="19EF8F41" w14:textId="0B9FDBF3" w:rsidTr="00623D16">
        <w:trPr>
          <w:trHeight w:val="288"/>
        </w:trPr>
        <w:tc>
          <w:tcPr>
            <w:tcW w:w="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B286AF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912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0BE5D426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</w:tr>
      <w:tr w:rsidR="00623D16" w:rsidRPr="00D73FB8" w14:paraId="6E5CEE8B" w14:textId="4FDD6128" w:rsidTr="00623D16">
        <w:trPr>
          <w:trHeight w:val="353"/>
        </w:trPr>
        <w:tc>
          <w:tcPr>
            <w:tcW w:w="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577EB1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912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35A40A1E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</w:tr>
      <w:tr w:rsidR="00623D16" w:rsidRPr="00D73FB8" w14:paraId="38454BFA" w14:textId="421587D0" w:rsidTr="00623D16">
        <w:trPr>
          <w:trHeight w:val="564"/>
        </w:trPr>
        <w:tc>
          <w:tcPr>
            <w:tcW w:w="8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607DCD1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912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  <w:hideMark/>
          </w:tcPr>
          <w:p w14:paraId="56AF2134" w14:textId="3D3B8D0C" w:rsidR="00623D16" w:rsidRPr="00D73FB8" w:rsidRDefault="00623D16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ANAGRAFICA PROGETTO</w:t>
            </w:r>
          </w:p>
        </w:tc>
      </w:tr>
      <w:tr w:rsidR="00623D16" w:rsidRPr="00D73FB8" w14:paraId="2B207918" w14:textId="02A699E3" w:rsidTr="00623D16">
        <w:trPr>
          <w:trHeight w:val="567"/>
        </w:trPr>
        <w:tc>
          <w:tcPr>
            <w:tcW w:w="8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5580925B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821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407B9369" w14:textId="77777777" w:rsidR="00623D16" w:rsidRPr="00D73FB8" w:rsidRDefault="00623D16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Soggetto Attuatore</w:t>
            </w:r>
          </w:p>
        </w:tc>
        <w:tc>
          <w:tcPr>
            <w:tcW w:w="30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5FD301A1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</w:tr>
      <w:tr w:rsidR="00623D16" w:rsidRPr="00D73FB8" w14:paraId="13AF8218" w14:textId="26C5B7D4" w:rsidTr="00623D16">
        <w:trPr>
          <w:trHeight w:val="567"/>
        </w:trPr>
        <w:tc>
          <w:tcPr>
            <w:tcW w:w="8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17D26550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821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7D856E7F" w14:textId="6DCDE31C" w:rsidR="00623D16" w:rsidRPr="00D73FB8" w:rsidRDefault="00623D16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 xml:space="preserve">Codice </w:t>
            </w: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 xml:space="preserve">Identificativo </w:t>
            </w: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Domanda</w:t>
            </w:r>
          </w:p>
        </w:tc>
        <w:tc>
          <w:tcPr>
            <w:tcW w:w="30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02ED066F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DM481/</w:t>
            </w:r>
          </w:p>
        </w:tc>
      </w:tr>
      <w:tr w:rsidR="00623D16" w:rsidRPr="00D73FB8" w14:paraId="33D0C5CB" w14:textId="09297B06" w:rsidTr="00623D16">
        <w:trPr>
          <w:trHeight w:val="567"/>
        </w:trPr>
        <w:tc>
          <w:tcPr>
            <w:tcW w:w="8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4F1E9913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821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  <w:hideMark/>
          </w:tcPr>
          <w:p w14:paraId="63E35D3E" w14:textId="77777777" w:rsidR="00623D16" w:rsidRPr="00D73FB8" w:rsidRDefault="00623D16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CUP Iniziativa</w:t>
            </w:r>
          </w:p>
        </w:tc>
        <w:tc>
          <w:tcPr>
            <w:tcW w:w="30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  <w:hideMark/>
          </w:tcPr>
          <w:p w14:paraId="247D1095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</w:tr>
      <w:tr w:rsidR="00623D16" w:rsidRPr="00D73FB8" w14:paraId="6DB6EAE2" w14:textId="09838E56" w:rsidTr="00623D16">
        <w:trPr>
          <w:trHeight w:val="567"/>
        </w:trPr>
        <w:tc>
          <w:tcPr>
            <w:tcW w:w="8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6B40C9EB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821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2F8F4005" w14:textId="77777777" w:rsidR="00623D16" w:rsidRPr="00D73FB8" w:rsidRDefault="00623D16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Regione</w:t>
            </w:r>
          </w:p>
        </w:tc>
        <w:tc>
          <w:tcPr>
            <w:tcW w:w="30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597DF34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</w:tr>
      <w:tr w:rsidR="00623D16" w:rsidRPr="00D73FB8" w14:paraId="0322BD2C" w14:textId="4BB86AEB" w:rsidTr="00623D16">
        <w:trPr>
          <w:trHeight w:val="567"/>
        </w:trPr>
        <w:tc>
          <w:tcPr>
            <w:tcW w:w="8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1D5DDA2A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821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487439E" w14:textId="77777777" w:rsidR="00623D16" w:rsidRPr="00D73FB8" w:rsidRDefault="00623D16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Provincia</w:t>
            </w:r>
          </w:p>
        </w:tc>
        <w:tc>
          <w:tcPr>
            <w:tcW w:w="30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4439CD61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</w:tr>
      <w:tr w:rsidR="00623D16" w:rsidRPr="00D73FB8" w14:paraId="084EF1A3" w14:textId="4E662D0E" w:rsidTr="00623D16">
        <w:trPr>
          <w:trHeight w:val="567"/>
        </w:trPr>
        <w:tc>
          <w:tcPr>
            <w:tcW w:w="8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66BFFF79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821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6EB8B187" w14:textId="77777777" w:rsidR="00623D16" w:rsidRPr="00D73FB8" w:rsidRDefault="00623D16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Comune e CAP</w:t>
            </w:r>
          </w:p>
        </w:tc>
        <w:tc>
          <w:tcPr>
            <w:tcW w:w="30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3E7F8074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</w:tr>
      <w:tr w:rsidR="00623D16" w:rsidRPr="00D73FB8" w14:paraId="035017CC" w14:textId="39BD0098" w:rsidTr="00623D16">
        <w:trPr>
          <w:trHeight w:val="567"/>
        </w:trPr>
        <w:tc>
          <w:tcPr>
            <w:tcW w:w="8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5798B4F5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821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1863046E" w14:textId="77777777" w:rsidR="00623D16" w:rsidRPr="00D73FB8" w:rsidRDefault="00623D16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Via e n. civico</w:t>
            </w:r>
          </w:p>
        </w:tc>
        <w:tc>
          <w:tcPr>
            <w:tcW w:w="30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9ADB93E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</w:tr>
      <w:tr w:rsidR="00623D16" w:rsidRPr="00D73FB8" w14:paraId="621F3EF5" w14:textId="209EBEDD" w:rsidTr="00623D16">
        <w:trPr>
          <w:trHeight w:val="188"/>
        </w:trPr>
        <w:tc>
          <w:tcPr>
            <w:tcW w:w="88" w:type="pct"/>
            <w:vMerge w:val="restart"/>
            <w:tcBorders>
              <w:top w:val="nil"/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32AD9D84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821" w:type="pct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49809178" w14:textId="77777777" w:rsidR="00623D16" w:rsidRPr="00D73FB8" w:rsidRDefault="00623D16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Recapiti</w:t>
            </w:r>
          </w:p>
        </w:tc>
        <w:tc>
          <w:tcPr>
            <w:tcW w:w="30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64598222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□ email</w:t>
            </w:r>
          </w:p>
        </w:tc>
      </w:tr>
      <w:tr w:rsidR="00623D16" w:rsidRPr="00D73FB8" w14:paraId="68DABAF9" w14:textId="5A8A10D1" w:rsidTr="00623D16">
        <w:trPr>
          <w:trHeight w:val="188"/>
        </w:trPr>
        <w:tc>
          <w:tcPr>
            <w:tcW w:w="88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63BF16D7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821" w:type="pct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4DC2E24" w14:textId="77777777" w:rsidR="00623D16" w:rsidRPr="00D73FB8" w:rsidRDefault="00623D16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7DE2F477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 xml:space="preserve">□ </w:t>
            </w:r>
            <w:proofErr w:type="spellStart"/>
            <w:r w:rsidRPr="00D73FB8">
              <w:rPr>
                <w:rFonts w:ascii="Garamond" w:eastAsia="Times New Roman" w:hAnsi="Garamond" w:cstheme="minorHAnsi"/>
                <w:lang w:eastAsia="it-IT"/>
              </w:rPr>
              <w:t>pec</w:t>
            </w:r>
            <w:proofErr w:type="spellEnd"/>
          </w:p>
        </w:tc>
      </w:tr>
      <w:tr w:rsidR="00623D16" w:rsidRPr="00D73FB8" w14:paraId="2A5A2E62" w14:textId="0168EADB" w:rsidTr="00623D16">
        <w:trPr>
          <w:trHeight w:val="188"/>
        </w:trPr>
        <w:tc>
          <w:tcPr>
            <w:tcW w:w="88" w:type="pct"/>
            <w:vMerge/>
            <w:tcBorders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2A43C37E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821" w:type="pct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04AF74DF" w14:textId="77777777" w:rsidR="00623D16" w:rsidRPr="00D73FB8" w:rsidRDefault="00623D16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5A23360C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□ Tel</w:t>
            </w:r>
          </w:p>
        </w:tc>
      </w:tr>
      <w:tr w:rsidR="00623D16" w:rsidRPr="00D73FB8" w14:paraId="6F104531" w14:textId="6226B990" w:rsidTr="00623D16">
        <w:trPr>
          <w:trHeight w:val="449"/>
        </w:trPr>
        <w:tc>
          <w:tcPr>
            <w:tcW w:w="8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666DE161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912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206C2BFE" w14:textId="3051EECA" w:rsidR="00623D16" w:rsidRPr="0018618F" w:rsidRDefault="00623D16" w:rsidP="002A15AE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16"/>
                <w:szCs w:val="16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DATI DELL’APPALTO</w:t>
            </w:r>
          </w:p>
        </w:tc>
      </w:tr>
      <w:tr w:rsidR="00623D16" w:rsidRPr="00D73FB8" w14:paraId="40B7E6BD" w14:textId="42985D49" w:rsidTr="00623D16">
        <w:trPr>
          <w:trHeight w:val="375"/>
        </w:trPr>
        <w:tc>
          <w:tcPr>
            <w:tcW w:w="88" w:type="pct"/>
            <w:tcBorders>
              <w:top w:val="nil"/>
              <w:left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3E6FC1F7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82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6070FCE4" w14:textId="43B40081" w:rsidR="00623D16" w:rsidRPr="00BB4F7C" w:rsidRDefault="00623D16" w:rsidP="00162C47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>STAZIONE APPALTANTE</w:t>
            </w:r>
          </w:p>
        </w:tc>
        <w:tc>
          <w:tcPr>
            <w:tcW w:w="30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9A2A0B3" w14:textId="77777777" w:rsidR="00623D16" w:rsidRPr="00BB4F7C" w:rsidRDefault="00623D16" w:rsidP="00BC4BC3">
            <w:pPr>
              <w:spacing w:after="0" w:line="240" w:lineRule="auto"/>
              <w:rPr>
                <w:rFonts w:ascii="Garamond" w:eastAsia="Times New Roman" w:hAnsi="Garamond" w:cstheme="minorHAnsi"/>
                <w:sz w:val="20"/>
                <w:szCs w:val="20"/>
                <w:lang w:eastAsia="it-IT"/>
              </w:rPr>
            </w:pPr>
          </w:p>
        </w:tc>
      </w:tr>
      <w:tr w:rsidR="00623D16" w:rsidRPr="00D73FB8" w14:paraId="2E93F160" w14:textId="22E5A608" w:rsidTr="00623D16">
        <w:trPr>
          <w:trHeight w:val="375"/>
        </w:trPr>
        <w:tc>
          <w:tcPr>
            <w:tcW w:w="88" w:type="pct"/>
            <w:vMerge w:val="restart"/>
            <w:tcBorders>
              <w:top w:val="nil"/>
              <w:left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4128EEF4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82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79CB6FB2" w14:textId="19C0A54C" w:rsidR="00623D16" w:rsidRPr="00BB4F7C" w:rsidRDefault="00623D16" w:rsidP="00162C47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sz w:val="20"/>
                <w:szCs w:val="20"/>
                <w:lang w:eastAsia="it-IT"/>
              </w:rPr>
            </w:pPr>
            <w:r w:rsidRPr="00BB4F7C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 xml:space="preserve">CUP Lavori   </w:t>
            </w:r>
          </w:p>
        </w:tc>
        <w:tc>
          <w:tcPr>
            <w:tcW w:w="30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B8F81A" w14:textId="77777777" w:rsidR="00623D16" w:rsidRPr="00BB4F7C" w:rsidRDefault="00623D16" w:rsidP="00BC4BC3">
            <w:pPr>
              <w:spacing w:after="0" w:line="240" w:lineRule="auto"/>
              <w:rPr>
                <w:rFonts w:ascii="Garamond" w:eastAsia="Times New Roman" w:hAnsi="Garamond" w:cstheme="minorHAnsi"/>
                <w:sz w:val="20"/>
                <w:szCs w:val="20"/>
                <w:lang w:eastAsia="it-IT"/>
              </w:rPr>
            </w:pPr>
          </w:p>
          <w:p w14:paraId="5A63E6B3" w14:textId="42776787" w:rsidR="00623D16" w:rsidRPr="00BB4F7C" w:rsidRDefault="00623D16" w:rsidP="00BC4BC3">
            <w:pPr>
              <w:spacing w:after="0" w:line="240" w:lineRule="auto"/>
              <w:rPr>
                <w:rFonts w:ascii="Garamond" w:eastAsia="Times New Roman" w:hAnsi="Garamond" w:cstheme="minorHAnsi"/>
                <w:sz w:val="20"/>
                <w:szCs w:val="20"/>
                <w:lang w:eastAsia="it-IT"/>
              </w:rPr>
            </w:pPr>
          </w:p>
        </w:tc>
      </w:tr>
      <w:tr w:rsidR="00623D16" w:rsidRPr="00D73FB8" w14:paraId="5FDF0E4F" w14:textId="4E00A48E" w:rsidTr="00623D16">
        <w:trPr>
          <w:trHeight w:val="375"/>
        </w:trPr>
        <w:tc>
          <w:tcPr>
            <w:tcW w:w="88" w:type="pct"/>
            <w:vMerge/>
            <w:tcBorders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66F1EF92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82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0CF7B343" w14:textId="65ECFF59" w:rsidR="00623D16" w:rsidRPr="00BB4F7C" w:rsidRDefault="00623D16" w:rsidP="00162C47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  <w:r w:rsidRPr="00BB4F7C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>CLP</w:t>
            </w: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 xml:space="preserve"> </w:t>
            </w:r>
            <w:r w:rsidRPr="00D052FF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16"/>
                <w:szCs w:val="16"/>
                <w:lang w:eastAsia="it-IT"/>
              </w:rPr>
              <w:t>(se applicabile)</w:t>
            </w:r>
            <w:r w:rsidRPr="00BB4F7C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 xml:space="preserve"> </w:t>
            </w:r>
          </w:p>
        </w:tc>
        <w:tc>
          <w:tcPr>
            <w:tcW w:w="30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6958E55" w14:textId="77777777" w:rsidR="00623D16" w:rsidRPr="00BB4F7C" w:rsidRDefault="00623D16" w:rsidP="00BC4BC3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  <w:p w14:paraId="6A80A088" w14:textId="1A175A80" w:rsidR="00623D16" w:rsidRPr="00BB4F7C" w:rsidRDefault="00623D16" w:rsidP="00BC4BC3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</w:tr>
      <w:tr w:rsidR="00623D16" w:rsidRPr="00D73FB8" w14:paraId="629FB3BB" w14:textId="19E714D1" w:rsidTr="00623D16">
        <w:trPr>
          <w:trHeight w:val="282"/>
        </w:trPr>
        <w:tc>
          <w:tcPr>
            <w:tcW w:w="8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27039466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82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4F60C28E" w14:textId="1258B0A9" w:rsidR="00623D16" w:rsidRPr="00BB4F7C" w:rsidRDefault="00623D16" w:rsidP="00162C47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  <w:r w:rsidRPr="00BB4F7C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 xml:space="preserve">CIG </w:t>
            </w:r>
          </w:p>
        </w:tc>
        <w:tc>
          <w:tcPr>
            <w:tcW w:w="30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BA06AFA" w14:textId="77777777" w:rsidR="00623D16" w:rsidRPr="00BB4F7C" w:rsidRDefault="00623D16" w:rsidP="00D73FB8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  <w:p w14:paraId="4E148F96" w14:textId="77777777" w:rsidR="00623D16" w:rsidRPr="00BB4F7C" w:rsidRDefault="00623D16" w:rsidP="00D73FB8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</w:tr>
      <w:tr w:rsidR="00623D16" w:rsidRPr="00D73FB8" w14:paraId="74615DF5" w14:textId="61638B0F" w:rsidTr="00623D16">
        <w:trPr>
          <w:trHeight w:val="1077"/>
        </w:trPr>
        <w:tc>
          <w:tcPr>
            <w:tcW w:w="8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3B8063E8" w14:textId="02B26AA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82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4D685247" w14:textId="6F7DFB70" w:rsidR="00623D16" w:rsidRDefault="00623D16" w:rsidP="00162C47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162C47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18"/>
                <w:szCs w:val="18"/>
                <w:lang w:eastAsia="it-IT"/>
              </w:rPr>
              <w:t>RESPONSABILE UNICO DI PROGETTO</w:t>
            </w: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 xml:space="preserve"> </w:t>
            </w:r>
          </w:p>
          <w:p w14:paraId="478583A9" w14:textId="3223A40E" w:rsidR="00623D16" w:rsidRPr="00D052FF" w:rsidRDefault="00623D16" w:rsidP="00162C47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16"/>
                <w:szCs w:val="16"/>
                <w:lang w:eastAsia="it-IT"/>
              </w:rPr>
            </w:pPr>
            <w:r w:rsidRPr="00D052FF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16"/>
                <w:szCs w:val="16"/>
                <w:lang w:eastAsia="it-IT"/>
              </w:rPr>
              <w:t xml:space="preserve">(Indicare nominativo, atto e data di nomina) </w:t>
            </w:r>
          </w:p>
        </w:tc>
        <w:tc>
          <w:tcPr>
            <w:tcW w:w="30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818D610" w14:textId="77777777" w:rsidR="00623D16" w:rsidRDefault="00623D16" w:rsidP="00D73FB8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</w:pPr>
          </w:p>
        </w:tc>
      </w:tr>
      <w:tr w:rsidR="00623D16" w:rsidRPr="00D73FB8" w14:paraId="42FF4514" w14:textId="5A279CFD" w:rsidTr="00623D16">
        <w:trPr>
          <w:trHeight w:val="1132"/>
        </w:trPr>
        <w:tc>
          <w:tcPr>
            <w:tcW w:w="8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1AD0A3CF" w14:textId="77777777" w:rsidR="00623D16" w:rsidRPr="00D73FB8" w:rsidRDefault="00623D16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82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60360F49" w14:textId="2BBBD889" w:rsidR="00623D16" w:rsidRPr="00BB4F7C" w:rsidRDefault="00623D16" w:rsidP="00162C47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  <w:r w:rsidRPr="00BB4F7C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 xml:space="preserve">DITTA AFFIDATARIA </w:t>
            </w:r>
          </w:p>
          <w:p w14:paraId="4CBA73E7" w14:textId="77777777" w:rsidR="00623D16" w:rsidRPr="00D052FF" w:rsidRDefault="00623D16" w:rsidP="00162C47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16"/>
                <w:szCs w:val="16"/>
                <w:lang w:eastAsia="it-IT"/>
              </w:rPr>
            </w:pPr>
            <w:r w:rsidRPr="00D052FF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16"/>
                <w:szCs w:val="16"/>
                <w:lang w:eastAsia="it-IT"/>
              </w:rPr>
              <w:t>(Indicare sede legale, CF, P.IVA)</w:t>
            </w:r>
          </w:p>
          <w:p w14:paraId="5128ECC1" w14:textId="7B1F6917" w:rsidR="00623D16" w:rsidRPr="00162C47" w:rsidRDefault="00623D16" w:rsidP="00162C47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052FF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16"/>
                <w:szCs w:val="16"/>
                <w:lang w:eastAsia="it-IT"/>
              </w:rPr>
              <w:t>(nel caso di RTI indicare anche le ditte mandanti e le relative generalità)</w:t>
            </w:r>
          </w:p>
        </w:tc>
        <w:tc>
          <w:tcPr>
            <w:tcW w:w="30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A0F84F3" w14:textId="06694414" w:rsidR="00623D16" w:rsidRDefault="00623D16" w:rsidP="00D73FB8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 xml:space="preserve">Ditta </w:t>
            </w:r>
          </w:p>
        </w:tc>
      </w:tr>
      <w:tr w:rsidR="00623D16" w:rsidRPr="00D73FB8" w14:paraId="23B464E3" w14:textId="73642CCE" w:rsidTr="00623D16">
        <w:trPr>
          <w:trHeight w:val="848"/>
        </w:trPr>
        <w:tc>
          <w:tcPr>
            <w:tcW w:w="8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25433DB9" w14:textId="77777777" w:rsidR="00623D16" w:rsidRPr="00D73FB8" w:rsidRDefault="00623D16" w:rsidP="0018618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82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577FF14F" w14:textId="77777777" w:rsidR="00623D16" w:rsidRPr="00BB4F7C" w:rsidRDefault="00623D16" w:rsidP="0018618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  <w:r w:rsidRPr="00BB4F7C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>CONTRATTO</w:t>
            </w:r>
          </w:p>
          <w:p w14:paraId="1FA3977C" w14:textId="1FBA6BEE" w:rsidR="00623D16" w:rsidRPr="00D052FF" w:rsidRDefault="00623D16" w:rsidP="0018618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16"/>
                <w:szCs w:val="16"/>
                <w:lang w:eastAsia="it-IT"/>
              </w:rPr>
            </w:pPr>
            <w:r w:rsidRPr="00D052FF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16"/>
                <w:szCs w:val="16"/>
                <w:lang w:eastAsia="it-IT"/>
              </w:rPr>
              <w:t>(Indicare Repertorio e data di stipula</w:t>
            </w: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16"/>
                <w:szCs w:val="16"/>
                <w:lang w:eastAsia="it-IT"/>
              </w:rPr>
              <w:t xml:space="preserve"> ed eventuali atti aggiuntivi</w:t>
            </w:r>
            <w:r w:rsidRPr="00D052FF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16"/>
                <w:szCs w:val="16"/>
                <w:lang w:eastAsia="it-IT"/>
              </w:rPr>
              <w:t>)</w:t>
            </w:r>
          </w:p>
        </w:tc>
        <w:tc>
          <w:tcPr>
            <w:tcW w:w="30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F72924" w14:textId="77777777" w:rsidR="00623D16" w:rsidRDefault="00623D16" w:rsidP="0018618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</w:tr>
      <w:tr w:rsidR="00623D16" w:rsidRPr="00D73FB8" w14:paraId="4E0485D1" w14:textId="5BB728EF" w:rsidTr="00623D16">
        <w:trPr>
          <w:trHeight w:val="707"/>
        </w:trPr>
        <w:tc>
          <w:tcPr>
            <w:tcW w:w="8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0CF78195" w14:textId="77777777" w:rsidR="00623D16" w:rsidRPr="00D73FB8" w:rsidRDefault="00623D16" w:rsidP="0018618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82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18D478F0" w14:textId="77777777" w:rsidR="00623D16" w:rsidRDefault="00623D16" w:rsidP="0018618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  <w:r w:rsidRPr="00BB4F7C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>IMPORTO  CONTRATTUALE</w:t>
            </w:r>
          </w:p>
          <w:p w14:paraId="0E32F491" w14:textId="0B6804C3" w:rsidR="00623D16" w:rsidRDefault="00623D16" w:rsidP="0018618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052FF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16"/>
                <w:szCs w:val="16"/>
                <w:lang w:eastAsia="it-IT"/>
              </w:rPr>
              <w:t>(</w:t>
            </w: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16"/>
                <w:szCs w:val="16"/>
                <w:lang w:eastAsia="it-IT"/>
              </w:rPr>
              <w:t>indicare importo lavori compresi oneri per la sicurezza oltre IVA</w:t>
            </w:r>
            <w:r w:rsidRPr="00D052FF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16"/>
                <w:szCs w:val="16"/>
                <w:lang w:eastAsia="it-IT"/>
              </w:rPr>
              <w:t>)</w:t>
            </w: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 xml:space="preserve"> </w:t>
            </w:r>
          </w:p>
        </w:tc>
        <w:tc>
          <w:tcPr>
            <w:tcW w:w="30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3DD246F" w14:textId="77777777" w:rsidR="00623D16" w:rsidRDefault="00623D16" w:rsidP="0018618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</w:tr>
      <w:tr w:rsidR="00623D16" w:rsidRPr="00D73FB8" w14:paraId="7EEDD472" w14:textId="4841171C" w:rsidTr="00903D2E">
        <w:trPr>
          <w:trHeight w:val="703"/>
        </w:trPr>
        <w:tc>
          <w:tcPr>
            <w:tcW w:w="8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40B6D6A5" w14:textId="77777777" w:rsidR="00623D16" w:rsidRPr="00D73FB8" w:rsidRDefault="00623D16" w:rsidP="0018618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82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41554006" w14:textId="43FE1450" w:rsidR="00623D16" w:rsidRPr="00BB4F7C" w:rsidRDefault="00623D16" w:rsidP="0018618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>TEMPI PER ESECUZIONE DEL CONTRATTO</w:t>
            </w:r>
          </w:p>
        </w:tc>
        <w:tc>
          <w:tcPr>
            <w:tcW w:w="30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E85F5FA" w14:textId="77777777" w:rsidR="00623D16" w:rsidRDefault="00623D16" w:rsidP="0018618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</w:tr>
    </w:tbl>
    <w:p w14:paraId="5934D17E" w14:textId="773F7C79" w:rsidR="0057319F" w:rsidRDefault="0057319F"/>
    <w:p w14:paraId="6D035D79" w14:textId="77777777" w:rsidR="00903D2E" w:rsidRDefault="00903D2E"/>
    <w:p w14:paraId="01386579" w14:textId="77777777" w:rsidR="00903D2E" w:rsidRDefault="00903D2E"/>
    <w:tbl>
      <w:tblPr>
        <w:tblpPr w:leftFromText="141" w:rightFromText="141" w:vertAnchor="page" w:horzAnchor="margin" w:tblpY="4411"/>
        <w:tblW w:w="4855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7"/>
        <w:gridCol w:w="8929"/>
      </w:tblGrid>
      <w:tr w:rsidR="00623D16" w:rsidRPr="00D73FB8" w14:paraId="48314C3B" w14:textId="6B6B6D4F" w:rsidTr="00623D16">
        <w:trPr>
          <w:trHeight w:val="866"/>
        </w:trPr>
        <w:tc>
          <w:tcPr>
            <w:tcW w:w="22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0B23A7E" w14:textId="77777777" w:rsidR="00623D16" w:rsidRPr="00D73FB8" w:rsidRDefault="00623D16" w:rsidP="00623D16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77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52890ABF" w14:textId="2D6EFAED" w:rsidR="00623D16" w:rsidRPr="00D73FB8" w:rsidRDefault="00623D16" w:rsidP="00623D16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CERTIFICATO ULTIMAZIONE LAVORI</w:t>
            </w:r>
          </w:p>
        </w:tc>
      </w:tr>
      <w:tr w:rsidR="00623D16" w:rsidRPr="00D73FB8" w14:paraId="1DB1C2DB" w14:textId="1ABF9A34" w:rsidTr="00623D16">
        <w:trPr>
          <w:trHeight w:val="2376"/>
        </w:trPr>
        <w:tc>
          <w:tcPr>
            <w:tcW w:w="22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D7E378D" w14:textId="77777777" w:rsidR="00623D16" w:rsidRPr="00D73FB8" w:rsidRDefault="00623D16" w:rsidP="00623D16">
            <w:pPr>
              <w:spacing w:before="24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772" w:type="pct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2529EE6" w14:textId="75822824" w:rsidR="00623D16" w:rsidRPr="00BE0A69" w:rsidRDefault="00623D16" w:rsidP="00623D16">
            <w:pPr>
              <w:tabs>
                <w:tab w:val="left" w:pos="0"/>
              </w:tabs>
              <w:spacing w:before="160" w:line="360" w:lineRule="auto"/>
              <w:jc w:val="both"/>
              <w:rPr>
                <w:rFonts w:ascii="Garamond" w:eastAsiaTheme="minorEastAsia" w:hAnsi="Garamond"/>
              </w:rPr>
            </w:pPr>
            <w:r w:rsidRPr="00AA0490">
              <w:rPr>
                <w:rFonts w:ascii="Garamond" w:eastAsiaTheme="minorEastAsia" w:hAnsi="Garamond"/>
              </w:rPr>
              <w:t>Il giorno __________ del mese di __________ dell’anno</w:t>
            </w:r>
            <w:r>
              <w:rPr>
                <w:rFonts w:ascii="Garamond" w:eastAsiaTheme="minorEastAsia" w:hAnsi="Garamond"/>
              </w:rPr>
              <w:t>________________, i</w:t>
            </w:r>
            <w:r w:rsidRPr="00BE0A69">
              <w:rPr>
                <w:rFonts w:ascii="Garamond" w:eastAsiaTheme="minorEastAsia" w:hAnsi="Garamond"/>
              </w:rPr>
              <w:t xml:space="preserve">l/la sottoscritto/a </w:t>
            </w:r>
          </w:p>
          <w:p w14:paraId="63E239DD" w14:textId="4B76A600" w:rsidR="00623D16" w:rsidRPr="00BE0A69" w:rsidRDefault="00623D16" w:rsidP="00623D16">
            <w:pPr>
              <w:tabs>
                <w:tab w:val="left" w:pos="0"/>
              </w:tabs>
              <w:spacing w:before="160" w:line="360" w:lineRule="auto"/>
              <w:jc w:val="both"/>
              <w:rPr>
                <w:rFonts w:ascii="Garamond" w:eastAsiaTheme="minorEastAsia" w:hAnsi="Garamond"/>
              </w:rPr>
            </w:pPr>
            <w:r w:rsidRPr="00BE0A69">
              <w:rPr>
                <w:rFonts w:ascii="Garamond" w:eastAsiaTheme="minorEastAsia" w:hAnsi="Garamond"/>
              </w:rPr>
              <w:t>Ing./Arch./Geom./Perito (Nome e Cognome)</w:t>
            </w:r>
            <w:r>
              <w:rPr>
                <w:rFonts w:ascii="Garamond" w:eastAsiaTheme="minorEastAsia" w:hAnsi="Garamond"/>
              </w:rPr>
              <w:t xml:space="preserve"> </w:t>
            </w:r>
            <w:r w:rsidRPr="00BE0A69">
              <w:rPr>
                <w:rFonts w:ascii="Garamond" w:eastAsiaTheme="minorEastAsia" w:hAnsi="Garamond"/>
              </w:rPr>
              <w:t>____________________________</w:t>
            </w:r>
          </w:p>
          <w:p w14:paraId="78D2B5D0" w14:textId="77777777" w:rsidR="00623D16" w:rsidRPr="00BE0A69" w:rsidRDefault="00623D16" w:rsidP="00623D16">
            <w:pPr>
              <w:tabs>
                <w:tab w:val="left" w:pos="0"/>
              </w:tabs>
              <w:spacing w:before="160" w:line="360" w:lineRule="auto"/>
              <w:jc w:val="both"/>
              <w:rPr>
                <w:rFonts w:ascii="Garamond" w:eastAsiaTheme="minorEastAsia" w:hAnsi="Garamond"/>
              </w:rPr>
            </w:pPr>
            <w:r w:rsidRPr="00BE0A69">
              <w:rPr>
                <w:rFonts w:ascii="Garamond" w:eastAsiaTheme="minorEastAsia" w:hAnsi="Garamond"/>
              </w:rPr>
              <w:t>codice fiscale</w:t>
            </w:r>
            <w:r w:rsidRPr="00BE0A69">
              <w:rPr>
                <w:rFonts w:ascii="Garamond" w:eastAsiaTheme="minorEastAsia" w:hAnsi="Garamond"/>
              </w:rPr>
              <w:tab/>
              <w:t>|__|__|__|__|__|__|__|__|__|__|__|__|__|__|__|__|</w:t>
            </w:r>
          </w:p>
          <w:p w14:paraId="0E064F01" w14:textId="6DB15EC2" w:rsidR="00623D16" w:rsidRPr="00BE0A69" w:rsidRDefault="00623D16" w:rsidP="00623D16">
            <w:pPr>
              <w:tabs>
                <w:tab w:val="left" w:pos="0"/>
              </w:tabs>
              <w:spacing w:before="160" w:line="360" w:lineRule="auto"/>
              <w:jc w:val="both"/>
              <w:rPr>
                <w:rFonts w:ascii="Garamond" w:eastAsiaTheme="minorEastAsia" w:hAnsi="Garamond"/>
              </w:rPr>
            </w:pPr>
            <w:r w:rsidRPr="00BE0A69">
              <w:rPr>
                <w:rFonts w:ascii="Garamond" w:eastAsiaTheme="minorEastAsia" w:hAnsi="Garamond"/>
              </w:rPr>
              <w:t>iscritto/a all’Ordine/</w:t>
            </w:r>
            <w:proofErr w:type="spellStart"/>
            <w:r w:rsidRPr="00BE0A69">
              <w:rPr>
                <w:rFonts w:ascii="Garamond" w:eastAsiaTheme="minorEastAsia" w:hAnsi="Garamond"/>
              </w:rPr>
              <w:t>Collegio__________________della</w:t>
            </w:r>
            <w:proofErr w:type="spellEnd"/>
            <w:r w:rsidRPr="00BE0A69">
              <w:rPr>
                <w:rFonts w:ascii="Garamond" w:eastAsiaTheme="minorEastAsia" w:hAnsi="Garamond"/>
              </w:rPr>
              <w:t xml:space="preserve"> Provincia di___________________ al n._________</w:t>
            </w:r>
          </w:p>
          <w:p w14:paraId="3EF6C1E5" w14:textId="6A5E8F75" w:rsidR="00623D16" w:rsidRDefault="00623D16" w:rsidP="00623D16">
            <w:pPr>
              <w:tabs>
                <w:tab w:val="left" w:pos="0"/>
              </w:tabs>
              <w:spacing w:after="0" w:line="240" w:lineRule="auto"/>
              <w:jc w:val="both"/>
              <w:rPr>
                <w:rFonts w:ascii="Garamond" w:eastAsiaTheme="minorEastAsia" w:hAnsi="Garamond"/>
              </w:rPr>
            </w:pPr>
            <w:r w:rsidRPr="00BE0A69">
              <w:rPr>
                <w:rFonts w:ascii="Garamond" w:eastAsiaTheme="minorEastAsia" w:hAnsi="Garamond"/>
              </w:rPr>
              <w:t>in qualità di Direttore dei Lavori</w:t>
            </w:r>
            <w:r>
              <w:rPr>
                <w:rFonts w:ascii="Garamond" w:eastAsiaTheme="minorEastAsia" w:hAnsi="Garamond"/>
              </w:rPr>
              <w:t xml:space="preserve">, incaricato </w:t>
            </w:r>
            <w:r w:rsidRPr="00BE0A69">
              <w:rPr>
                <w:rFonts w:ascii="Garamond" w:eastAsiaTheme="minorEastAsia" w:hAnsi="Garamond"/>
              </w:rPr>
              <w:t>con Atto ___________</w:t>
            </w:r>
            <w:r>
              <w:rPr>
                <w:rFonts w:ascii="Garamond" w:eastAsiaTheme="minorEastAsia" w:hAnsi="Garamond"/>
              </w:rPr>
              <w:t>_____</w:t>
            </w:r>
            <w:r w:rsidRPr="00BE0A69">
              <w:rPr>
                <w:rFonts w:ascii="Garamond" w:eastAsiaTheme="minorEastAsia" w:hAnsi="Garamond"/>
              </w:rPr>
              <w:t xml:space="preserve">del </w:t>
            </w:r>
            <w:r>
              <w:rPr>
                <w:rFonts w:ascii="Garamond" w:eastAsiaTheme="minorEastAsia" w:hAnsi="Garamond"/>
              </w:rPr>
              <w:t>__/__/____</w:t>
            </w:r>
          </w:p>
          <w:p w14:paraId="2E653961" w14:textId="5C06CE88" w:rsidR="00623D16" w:rsidRDefault="00623D16" w:rsidP="00623D16">
            <w:pPr>
              <w:tabs>
                <w:tab w:val="left" w:pos="0"/>
              </w:tabs>
              <w:spacing w:before="160" w:line="360" w:lineRule="auto"/>
              <w:jc w:val="both"/>
              <w:rPr>
                <w:rFonts w:ascii="Garamond" w:eastAsiaTheme="minorEastAsia" w:hAnsi="Garamond"/>
              </w:rPr>
            </w:pPr>
          </w:p>
          <w:p w14:paraId="5048A1A4" w14:textId="78678052" w:rsidR="00623D16" w:rsidRPr="00BE0A69" w:rsidRDefault="00623D16" w:rsidP="00623D16">
            <w:pPr>
              <w:tabs>
                <w:tab w:val="left" w:pos="0"/>
              </w:tabs>
              <w:spacing w:before="160" w:line="360" w:lineRule="auto"/>
              <w:jc w:val="both"/>
              <w:rPr>
                <w:rFonts w:ascii="Garamond" w:eastAsiaTheme="minorEastAsia" w:hAnsi="Garamond"/>
              </w:rPr>
            </w:pPr>
            <w:r w:rsidRPr="00F238A8">
              <w:rPr>
                <w:rFonts w:ascii="Garamond" w:eastAsiaTheme="minorEastAsia" w:hAnsi="Garamond"/>
                <w:b/>
                <w:bCs/>
              </w:rPr>
              <w:t>VISTO</w:t>
            </w:r>
            <w:r w:rsidRPr="00BE0A69">
              <w:rPr>
                <w:rFonts w:ascii="Garamond" w:eastAsiaTheme="minorEastAsia" w:hAnsi="Garamond"/>
              </w:rPr>
              <w:t xml:space="preserve"> il verbale di consegna dei lavori in data</w:t>
            </w:r>
            <w:r>
              <w:rPr>
                <w:rFonts w:ascii="Garamond" w:eastAsiaTheme="minorEastAsia" w:hAnsi="Garamond"/>
              </w:rPr>
              <w:t xml:space="preserve"> __/__/____</w:t>
            </w:r>
            <w:r w:rsidRPr="00BE0A69">
              <w:rPr>
                <w:rFonts w:ascii="Garamond" w:eastAsiaTheme="minorEastAsia" w:hAnsi="Garamond"/>
              </w:rPr>
              <w:t xml:space="preserve"> che fissava il termine di consegna il </w:t>
            </w:r>
            <w:r>
              <w:rPr>
                <w:rFonts w:ascii="Garamond" w:eastAsiaTheme="minorEastAsia" w:hAnsi="Garamond"/>
              </w:rPr>
              <w:t>__/__/____</w:t>
            </w:r>
            <w:r w:rsidRPr="00F238A8">
              <w:rPr>
                <w:rFonts w:ascii="Garamond" w:eastAsiaTheme="minorEastAsia" w:hAnsi="Garamond"/>
              </w:rPr>
              <w:t>;</w:t>
            </w:r>
          </w:p>
          <w:p w14:paraId="0D6DF30A" w14:textId="039AAF4C" w:rsidR="00623D16" w:rsidRPr="00BE0A69" w:rsidRDefault="00623D16" w:rsidP="00623D16">
            <w:pPr>
              <w:tabs>
                <w:tab w:val="left" w:pos="0"/>
              </w:tabs>
              <w:spacing w:before="160" w:line="360" w:lineRule="auto"/>
              <w:jc w:val="both"/>
              <w:rPr>
                <w:rFonts w:ascii="Garamond" w:eastAsiaTheme="minorEastAsia" w:hAnsi="Garamond"/>
              </w:rPr>
            </w:pPr>
            <w:r w:rsidRPr="00F238A8">
              <w:rPr>
                <w:rFonts w:ascii="Garamond" w:eastAsiaTheme="minorEastAsia" w:hAnsi="Garamond"/>
                <w:b/>
                <w:bCs/>
              </w:rPr>
              <w:t>VISTO</w:t>
            </w:r>
            <w:r w:rsidRPr="00BE0A69">
              <w:rPr>
                <w:rFonts w:ascii="Garamond" w:eastAsiaTheme="minorEastAsia" w:hAnsi="Garamond"/>
              </w:rPr>
              <w:t xml:space="preserve"> il verbale di sospensione dei lavori in data</w:t>
            </w:r>
            <w:r>
              <w:rPr>
                <w:rFonts w:ascii="Garamond" w:eastAsiaTheme="minorEastAsia" w:hAnsi="Garamond"/>
              </w:rPr>
              <w:t xml:space="preserve"> __/__/____</w:t>
            </w:r>
            <w:r w:rsidRPr="00BE0A69">
              <w:rPr>
                <w:rFonts w:ascii="Garamond" w:eastAsiaTheme="minorEastAsia" w:hAnsi="Garamond"/>
              </w:rPr>
              <w:t>;</w:t>
            </w:r>
          </w:p>
          <w:p w14:paraId="4E116DAC" w14:textId="075B97F9" w:rsidR="00623D16" w:rsidRPr="00BE0A69" w:rsidRDefault="00623D16" w:rsidP="00623D16">
            <w:pPr>
              <w:spacing w:beforeLines="40" w:before="96" w:after="40" w:line="360" w:lineRule="auto"/>
              <w:ind w:left="57"/>
              <w:jc w:val="both"/>
              <w:rPr>
                <w:rFonts w:ascii="Garamond" w:eastAsiaTheme="minorEastAsia" w:hAnsi="Garamond"/>
              </w:rPr>
            </w:pPr>
            <w:r w:rsidRPr="00BE0A69">
              <w:rPr>
                <w:rFonts w:ascii="Garamond" w:eastAsiaTheme="minorEastAsia" w:hAnsi="Garamond"/>
                <w:b/>
                <w:bCs/>
              </w:rPr>
              <w:t>VISTO</w:t>
            </w:r>
            <w:r w:rsidRPr="00BE0A69">
              <w:rPr>
                <w:rFonts w:ascii="Garamond" w:eastAsiaTheme="minorEastAsia" w:hAnsi="Garamond"/>
              </w:rPr>
              <w:t xml:space="preserve"> il verbale di ripresa dei lavori in data</w:t>
            </w:r>
            <w:r>
              <w:rPr>
                <w:rFonts w:ascii="Garamond" w:eastAsiaTheme="minorEastAsia" w:hAnsi="Garamond"/>
              </w:rPr>
              <w:t xml:space="preserve"> __/__/____</w:t>
            </w:r>
            <w:r w:rsidRPr="00BE0A69">
              <w:rPr>
                <w:rFonts w:ascii="Garamond" w:eastAsiaTheme="minorEastAsia" w:hAnsi="Garamond"/>
              </w:rPr>
              <w:t xml:space="preserve">che fissava il nuovo termine il </w:t>
            </w:r>
            <w:r w:rsidRPr="00BE0A69">
              <w:rPr>
                <w:rFonts w:ascii="Garamond" w:eastAsiaTheme="minorEastAsia" w:hAnsi="Garamond"/>
                <w:b/>
                <w:bCs/>
              </w:rPr>
              <w:t xml:space="preserve"> </w:t>
            </w:r>
            <w:r>
              <w:rPr>
                <w:rFonts w:ascii="Garamond" w:eastAsiaTheme="minorEastAsia" w:hAnsi="Garamond"/>
              </w:rPr>
              <w:t>__/__/____;</w:t>
            </w:r>
          </w:p>
          <w:p w14:paraId="0DA92B51" w14:textId="36A22FDB" w:rsidR="00623D16" w:rsidRPr="00BE0A69" w:rsidRDefault="00623D16" w:rsidP="00623D16">
            <w:pPr>
              <w:spacing w:beforeLines="40" w:before="96" w:after="40" w:line="360" w:lineRule="auto"/>
              <w:ind w:left="57"/>
              <w:jc w:val="both"/>
              <w:rPr>
                <w:rFonts w:ascii="Garamond" w:eastAsiaTheme="minorEastAsia" w:hAnsi="Garamond"/>
              </w:rPr>
            </w:pPr>
            <w:r w:rsidRPr="00BE0A69">
              <w:rPr>
                <w:rFonts w:ascii="Garamond" w:eastAsiaTheme="minorEastAsia" w:hAnsi="Garamond"/>
                <w:b/>
                <w:bCs/>
              </w:rPr>
              <w:t>VISTA</w:t>
            </w:r>
            <w:r w:rsidRPr="00BE0A69">
              <w:rPr>
                <w:rFonts w:ascii="Garamond" w:eastAsiaTheme="minorEastAsia" w:hAnsi="Garamond"/>
              </w:rPr>
              <w:t xml:space="preserve"> la nota in data</w:t>
            </w:r>
            <w:r>
              <w:rPr>
                <w:rFonts w:ascii="Garamond" w:eastAsiaTheme="minorEastAsia" w:hAnsi="Garamond"/>
              </w:rPr>
              <w:t xml:space="preserve"> __/__/____ </w:t>
            </w:r>
            <w:r w:rsidRPr="00BE0A69">
              <w:rPr>
                <w:rFonts w:ascii="Garamond" w:eastAsiaTheme="minorEastAsia" w:hAnsi="Garamond"/>
              </w:rPr>
              <w:t>con la quale l’impresa ha comunicato l’avvenuta ultimazione dei lavori;</w:t>
            </w:r>
          </w:p>
          <w:p w14:paraId="2DEF6F02" w14:textId="77777777" w:rsidR="00623D16" w:rsidRPr="00BE0A69" w:rsidRDefault="00623D16" w:rsidP="00623D16">
            <w:pPr>
              <w:spacing w:beforeLines="40" w:before="96" w:after="40" w:line="360" w:lineRule="auto"/>
              <w:ind w:left="57"/>
              <w:jc w:val="both"/>
              <w:rPr>
                <w:rFonts w:ascii="Garamond" w:eastAsiaTheme="minorEastAsia" w:hAnsi="Garamond"/>
              </w:rPr>
            </w:pPr>
          </w:p>
          <w:p w14:paraId="55827C7D" w14:textId="71469D0E" w:rsidR="00623D16" w:rsidRPr="00BE0A69" w:rsidRDefault="00623D16" w:rsidP="00623D16">
            <w:pPr>
              <w:spacing w:beforeLines="40" w:before="96" w:after="40" w:line="360" w:lineRule="auto"/>
              <w:ind w:left="57"/>
              <w:jc w:val="both"/>
              <w:rPr>
                <w:rFonts w:ascii="Garamond" w:eastAsiaTheme="minorEastAsia" w:hAnsi="Garamond"/>
              </w:rPr>
            </w:pPr>
            <w:r w:rsidRPr="00BE0A69">
              <w:rPr>
                <w:rFonts w:ascii="Garamond" w:eastAsiaTheme="minorEastAsia" w:hAnsi="Garamond"/>
                <w:b/>
                <w:bCs/>
              </w:rPr>
              <w:t>IN ESITO</w:t>
            </w:r>
            <w:r w:rsidRPr="00BE0A69">
              <w:rPr>
                <w:rFonts w:ascii="Garamond" w:eastAsiaTheme="minorEastAsia" w:hAnsi="Garamond"/>
              </w:rPr>
              <w:t xml:space="preserve"> al sopralluogo svolto in data </w:t>
            </w:r>
            <w:r>
              <w:rPr>
                <w:rFonts w:ascii="Garamond" w:eastAsiaTheme="minorEastAsia" w:hAnsi="Garamond"/>
              </w:rPr>
              <w:t>__/__/____</w:t>
            </w:r>
            <w:r w:rsidRPr="00BE0A69">
              <w:rPr>
                <w:rFonts w:ascii="Garamond" w:eastAsiaTheme="minorEastAsia" w:hAnsi="Garamond"/>
              </w:rPr>
              <w:t xml:space="preserve"> dal Direttore dei Lavori, in contraddittorio con il legale rappresentante dell’impresa appaltatrice nella persona di </w:t>
            </w:r>
            <w:r w:rsidRPr="00BE0A69">
              <w:rPr>
                <w:rFonts w:ascii="Garamond" w:eastAsiaTheme="minorEastAsia" w:hAnsi="Garamond"/>
                <w:b/>
                <w:bCs/>
              </w:rPr>
              <w:t>_____________</w:t>
            </w:r>
            <w:r w:rsidRPr="00BE0A69">
              <w:rPr>
                <w:rFonts w:ascii="Garamond" w:eastAsiaTheme="minorEastAsia" w:hAnsi="Garamond"/>
              </w:rPr>
              <w:t xml:space="preserve">__________; </w:t>
            </w:r>
          </w:p>
          <w:p w14:paraId="323CD387" w14:textId="77777777" w:rsidR="00623D16" w:rsidRDefault="00623D16" w:rsidP="00623D16">
            <w:pPr>
              <w:spacing w:beforeLines="40" w:before="96" w:after="40" w:line="360" w:lineRule="auto"/>
              <w:ind w:left="57"/>
              <w:jc w:val="both"/>
              <w:rPr>
                <w:rFonts w:ascii="Garamond" w:eastAsiaTheme="minorEastAsia" w:hAnsi="Garamond"/>
                <w:sz w:val="18"/>
                <w:szCs w:val="18"/>
              </w:rPr>
            </w:pPr>
          </w:p>
          <w:p w14:paraId="226964AB" w14:textId="77777777" w:rsidR="00623D16" w:rsidRPr="00B426E1" w:rsidRDefault="00623D16" w:rsidP="00623D16">
            <w:pPr>
              <w:spacing w:beforeLines="40" w:before="96" w:after="40" w:line="360" w:lineRule="auto"/>
              <w:ind w:left="57"/>
              <w:jc w:val="both"/>
              <w:rPr>
                <w:rFonts w:ascii="Garamond" w:eastAsiaTheme="minorEastAsia" w:hAnsi="Garamond"/>
                <w:sz w:val="18"/>
                <w:szCs w:val="18"/>
              </w:rPr>
            </w:pPr>
          </w:p>
          <w:p w14:paraId="02941E86" w14:textId="28E668FC" w:rsidR="00623D16" w:rsidRPr="00D73FB8" w:rsidRDefault="00623D16" w:rsidP="00623D16">
            <w:pPr>
              <w:spacing w:after="0" w:line="360" w:lineRule="auto"/>
              <w:jc w:val="both"/>
              <w:rPr>
                <w:rFonts w:ascii="Garamond" w:eastAsiaTheme="minorEastAsia" w:hAnsi="Garamond"/>
                <w:sz w:val="20"/>
              </w:rPr>
            </w:pPr>
          </w:p>
        </w:tc>
      </w:tr>
      <w:tr w:rsidR="00623D16" w:rsidRPr="00D73FB8" w14:paraId="2DC628D1" w14:textId="5B874819" w:rsidTr="00623D16">
        <w:trPr>
          <w:trHeight w:val="2508"/>
        </w:trPr>
        <w:tc>
          <w:tcPr>
            <w:tcW w:w="22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507B9E25" w14:textId="77777777" w:rsidR="00623D16" w:rsidRPr="00D73FB8" w:rsidRDefault="00623D16" w:rsidP="00623D16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772" w:type="pct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6ED339" w14:textId="14E9B358" w:rsidR="00623D16" w:rsidRPr="00BB4F7C" w:rsidRDefault="00623D16" w:rsidP="00623D16">
            <w:pPr>
              <w:spacing w:after="0" w:line="360" w:lineRule="auto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</w:p>
        </w:tc>
      </w:tr>
    </w:tbl>
    <w:p w14:paraId="2DBBB092" w14:textId="77777777" w:rsidR="00FC679F" w:rsidRDefault="00FC679F">
      <w:r>
        <w:br w:type="page"/>
      </w:r>
    </w:p>
    <w:tbl>
      <w:tblPr>
        <w:tblpPr w:leftFromText="141" w:rightFromText="141" w:vertAnchor="page" w:horzAnchor="margin" w:tblpXSpec="center" w:tblpY="2761"/>
        <w:tblW w:w="4912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0"/>
        <w:gridCol w:w="9136"/>
        <w:gridCol w:w="172"/>
      </w:tblGrid>
      <w:tr w:rsidR="00D73FB8" w:rsidRPr="00D73FB8" w14:paraId="26BBADEF" w14:textId="0B799844" w:rsidTr="00B663DC">
        <w:trPr>
          <w:trHeight w:val="692"/>
        </w:trPr>
        <w:tc>
          <w:tcPr>
            <w:tcW w:w="84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2DC30A11" w14:textId="27E5961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  <w:p w14:paraId="5A5F9834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82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769691F1" w14:textId="33A6C4B8" w:rsidR="00D73FB8" w:rsidRPr="00D73FB8" w:rsidRDefault="00D73FB8" w:rsidP="00BB4F7C">
            <w:pPr>
              <w:spacing w:after="0" w:line="360" w:lineRule="auto"/>
              <w:jc w:val="center"/>
              <w:rPr>
                <w:rFonts w:ascii="Garamond" w:eastAsiaTheme="minorEastAsia" w:hAnsi="Garamond"/>
                <w:color w:val="FFFFFF" w:themeColor="background1"/>
                <w:sz w:val="20"/>
              </w:rPr>
            </w:pPr>
            <w:r w:rsidRPr="00817E9D">
              <w:rPr>
                <w:rFonts w:ascii="Garamond" w:eastAsia="Times New Roman" w:hAnsi="Garamond" w:cs="Times New Roman"/>
                <w:b/>
                <w:bCs/>
                <w:color w:val="FFFFFF" w:themeColor="background1"/>
                <w:sz w:val="32"/>
                <w:szCs w:val="32"/>
                <w:lang w:eastAsia="it-IT"/>
              </w:rPr>
              <w:t>CERTIFICA</w:t>
            </w: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0AACD52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  <w:p w14:paraId="0969C0B7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BB4F7C" w:rsidRPr="00D73FB8" w14:paraId="750A37FE" w14:textId="77777777" w:rsidTr="00A91334">
        <w:trPr>
          <w:trHeight w:val="11778"/>
        </w:trPr>
        <w:tc>
          <w:tcPr>
            <w:tcW w:w="84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5C7948EB" w14:textId="77777777" w:rsidR="00BB4F7C" w:rsidRPr="00D73FB8" w:rsidRDefault="00BB4F7C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82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E8BAD77" w14:textId="3FF1DD94" w:rsidR="00BB4F7C" w:rsidRPr="00BE0A69" w:rsidRDefault="00BB4F7C" w:rsidP="00FC679F">
            <w:pPr>
              <w:spacing w:before="177"/>
              <w:ind w:left="707" w:hanging="653"/>
              <w:rPr>
                <w:rFonts w:ascii="Garamond" w:eastAsiaTheme="minorEastAsia" w:hAnsi="Garamond"/>
              </w:rPr>
            </w:pPr>
            <w:r w:rsidRPr="00493231">
              <w:rPr>
                <w:rFonts w:ascii="Garamond" w:eastAsiaTheme="minorEastAsia" w:hAnsi="Garamond"/>
                <w:b/>
                <w:bCs/>
              </w:rPr>
              <w:t>CHE</w:t>
            </w:r>
            <w:r w:rsidRPr="00BE0A69">
              <w:rPr>
                <w:rFonts w:ascii="Garamond" w:eastAsiaTheme="minorEastAsia" w:hAnsi="Garamond"/>
              </w:rPr>
              <w:t xml:space="preserve"> i lavori di che trattasi sono stati ultimati alla data del </w:t>
            </w:r>
            <w:r w:rsidR="007922A7">
              <w:rPr>
                <w:rFonts w:ascii="Garamond" w:eastAsiaTheme="minorEastAsia" w:hAnsi="Garamond"/>
              </w:rPr>
              <w:t xml:space="preserve"> __/__/____</w:t>
            </w:r>
            <w:r w:rsidR="00845BB3" w:rsidRPr="00BE0A69">
              <w:rPr>
                <w:rFonts w:ascii="Garamond" w:eastAsiaTheme="minorEastAsia" w:hAnsi="Garamond"/>
              </w:rPr>
              <w:t>;</w:t>
            </w:r>
          </w:p>
          <w:p w14:paraId="16EF1F73" w14:textId="173CC8D2" w:rsidR="007D3D60" w:rsidRPr="00BE0A69" w:rsidRDefault="00BB4F7C" w:rsidP="00FC679F">
            <w:pPr>
              <w:spacing w:before="119"/>
              <w:ind w:left="54"/>
              <w:jc w:val="both"/>
              <w:rPr>
                <w:rFonts w:ascii="Garamond" w:eastAsiaTheme="minorEastAsia" w:hAnsi="Garamond"/>
              </w:rPr>
            </w:pPr>
            <w:r w:rsidRPr="00493231">
              <w:rPr>
                <w:rFonts w:ascii="Garamond" w:eastAsiaTheme="minorEastAsia" w:hAnsi="Garamond"/>
                <w:b/>
                <w:bCs/>
              </w:rPr>
              <w:t>CHE</w:t>
            </w:r>
            <w:r w:rsidRPr="00BE0A69">
              <w:rPr>
                <w:rFonts w:ascii="Garamond" w:eastAsiaTheme="minorEastAsia" w:hAnsi="Garamond"/>
              </w:rPr>
              <w:t xml:space="preserve"> i lavori sono coerenti con </w:t>
            </w:r>
            <w:r w:rsidR="00FC679F" w:rsidRPr="00BE0A69">
              <w:rPr>
                <w:rFonts w:ascii="Garamond" w:eastAsiaTheme="minorEastAsia" w:hAnsi="Garamond"/>
              </w:rPr>
              <w:t xml:space="preserve">quanto contenuto nell’intervento ammesso a finanziamento </w:t>
            </w:r>
            <w:r w:rsidR="004F120F" w:rsidRPr="00BE0A69">
              <w:rPr>
                <w:rFonts w:ascii="Garamond" w:eastAsiaTheme="minorEastAsia" w:hAnsi="Garamond"/>
              </w:rPr>
              <w:t xml:space="preserve">e identificato </w:t>
            </w:r>
            <w:r w:rsidR="007533F2" w:rsidRPr="00BE0A69">
              <w:rPr>
                <w:rFonts w:ascii="Garamond" w:eastAsiaTheme="minorEastAsia" w:hAnsi="Garamond"/>
              </w:rPr>
              <w:t xml:space="preserve">con Codice </w:t>
            </w:r>
            <w:r w:rsidR="00903D2E">
              <w:rPr>
                <w:rFonts w:ascii="Garamond" w:eastAsiaTheme="minorEastAsia" w:hAnsi="Garamond"/>
              </w:rPr>
              <w:t xml:space="preserve">Identificativo </w:t>
            </w:r>
            <w:r w:rsidR="007533F2" w:rsidRPr="00BE0A69">
              <w:rPr>
                <w:rFonts w:ascii="Garamond" w:eastAsiaTheme="minorEastAsia" w:hAnsi="Garamond"/>
              </w:rPr>
              <w:t>Domanda</w:t>
            </w:r>
            <w:r w:rsidR="004F120F" w:rsidRPr="00BE0A69">
              <w:rPr>
                <w:rFonts w:ascii="Garamond" w:eastAsiaTheme="minorEastAsia" w:hAnsi="Garamond"/>
              </w:rPr>
              <w:t xml:space="preserve">: </w:t>
            </w:r>
            <w:r w:rsidR="00FC679F" w:rsidRPr="00BE0A69">
              <w:rPr>
                <w:rFonts w:ascii="Garamond" w:eastAsiaTheme="minorEastAsia" w:hAnsi="Garamond"/>
                <w:b/>
                <w:bCs/>
              </w:rPr>
              <w:t>DM481/________</w:t>
            </w:r>
            <w:r w:rsidR="004F120F" w:rsidRPr="00BE0A69">
              <w:rPr>
                <w:rFonts w:ascii="Garamond" w:eastAsiaTheme="minorEastAsia" w:hAnsi="Garamond"/>
              </w:rPr>
              <w:t>____</w:t>
            </w:r>
            <w:r w:rsidRPr="00BE0A69">
              <w:rPr>
                <w:rFonts w:ascii="Garamond" w:eastAsiaTheme="minorEastAsia" w:hAnsi="Garamond"/>
              </w:rPr>
              <w:t xml:space="preserve"> </w:t>
            </w:r>
            <w:r w:rsidR="00FC679F" w:rsidRPr="00BE0A69">
              <w:rPr>
                <w:rFonts w:ascii="Garamond" w:eastAsiaTheme="minorEastAsia" w:hAnsi="Garamond"/>
              </w:rPr>
              <w:t>relativo alla</w:t>
            </w:r>
            <w:r w:rsidRPr="00BE0A69">
              <w:rPr>
                <w:rFonts w:ascii="Garamond" w:eastAsiaTheme="minorEastAsia" w:hAnsi="Garamond"/>
              </w:rPr>
              <w:t xml:space="preserve"> misura PNRR </w:t>
            </w:r>
            <w:r w:rsidR="007D3D60" w:rsidRPr="00DC66BF">
              <w:rPr>
                <w:rFonts w:ascii="Garamond" w:eastAsiaTheme="minorEastAsia" w:hAnsi="Garamond"/>
                <w:i/>
                <w:iCs/>
                <w:u w:val="single"/>
              </w:rPr>
              <w:t>MISSIONE 4 “Istruzione e Ricerca” – COMPONENTE 1 “Potenziamento dell’offerta dei servizi all’istruzione: dagli asili nido all’università” – RIFORMA 1.7 “Riforma della legislazione sugli alloggi per studenti e investimenti negli alloggi per studenti</w:t>
            </w:r>
            <w:r w:rsidR="007D3D60" w:rsidRPr="00BE0A69">
              <w:rPr>
                <w:rFonts w:ascii="Garamond" w:eastAsiaTheme="minorEastAsia" w:hAnsi="Garamond"/>
              </w:rPr>
              <w:t xml:space="preserve">” </w:t>
            </w:r>
            <w:r w:rsidR="00FC679F" w:rsidRPr="00BE0A69">
              <w:rPr>
                <w:rFonts w:ascii="Garamond" w:eastAsiaTheme="minorEastAsia" w:hAnsi="Garamond"/>
              </w:rPr>
              <w:t>;</w:t>
            </w:r>
            <w:r w:rsidRPr="00BE0A69">
              <w:rPr>
                <w:rFonts w:ascii="Garamond" w:eastAsiaTheme="minorEastAsia" w:hAnsi="Garamond"/>
              </w:rPr>
              <w:t xml:space="preserve"> </w:t>
            </w:r>
          </w:p>
          <w:p w14:paraId="06F9203D" w14:textId="503E8903" w:rsidR="00302079" w:rsidRDefault="00302079" w:rsidP="00302079">
            <w:pPr>
              <w:spacing w:before="119"/>
              <w:ind w:left="54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302079">
              <w:rPr>
                <w:rFonts w:ascii="Garamond" w:eastAsiaTheme="minorEastAsia" w:hAnsi="Garamond"/>
                <w:b/>
                <w:bCs/>
              </w:rPr>
              <w:t>CHE</w:t>
            </w:r>
            <w:r>
              <w:rPr>
                <w:rFonts w:ascii="Garamond" w:eastAsiaTheme="minorEastAsia" w:hAnsi="Garamond"/>
              </w:rPr>
              <w:t xml:space="preserve"> </w:t>
            </w:r>
            <w:r w:rsidR="008152E7">
              <w:rPr>
                <w:rFonts w:ascii="Garamond" w:eastAsiaTheme="minorEastAsia" w:hAnsi="Garamond"/>
              </w:rPr>
              <w:t xml:space="preserve">sono state realizzate camere per </w:t>
            </w:r>
            <w:r w:rsidR="00113EFD">
              <w:rPr>
                <w:rFonts w:ascii="Garamond" w:eastAsiaTheme="minorEastAsia" w:hAnsi="Garamond"/>
              </w:rPr>
              <w:t xml:space="preserve">un totale di </w:t>
            </w:r>
            <w:r w:rsidR="008152E7">
              <w:rPr>
                <w:rFonts w:ascii="Garamond" w:eastAsiaTheme="minorEastAsia" w:hAnsi="Garamond"/>
              </w:rPr>
              <w:t xml:space="preserve">n. </w:t>
            </w:r>
            <w:r w:rsidR="00113EFD" w:rsidRPr="00302079">
              <w:rPr>
                <w:rFonts w:ascii="Garamond" w:eastAsiaTheme="minorEastAsia" w:hAnsi="Garamond"/>
              </w:rPr>
              <w:t>|__|__|__|</w:t>
            </w:r>
            <w:r w:rsidR="00113EFD">
              <w:rPr>
                <w:rFonts w:ascii="Garamond" w:eastAsiaTheme="minorEastAsia" w:hAnsi="Garamond"/>
              </w:rPr>
              <w:t xml:space="preserve"> posti letto</w:t>
            </w:r>
            <w:r w:rsidR="00B663DC">
              <w:rPr>
                <w:rFonts w:ascii="Garamond" w:eastAsiaTheme="minorEastAsia" w:hAnsi="Garamond"/>
              </w:rPr>
              <w:t>,</w:t>
            </w:r>
            <w:r w:rsidR="00113EFD">
              <w:rPr>
                <w:rFonts w:ascii="Garamond" w:eastAsiaTheme="minorEastAsia" w:hAnsi="Garamond"/>
              </w:rPr>
              <w:t xml:space="preserve"> in conformità a quanto previsto nell’intervento</w:t>
            </w:r>
            <w:r>
              <w:rPr>
                <w:rFonts w:ascii="Garamond" w:eastAsiaTheme="minorEastAsia" w:hAnsi="Garamond"/>
              </w:rPr>
              <w:t xml:space="preserve"> ammesso a finanziamento</w:t>
            </w:r>
            <w:r w:rsidR="00B663DC">
              <w:rPr>
                <w:rFonts w:ascii="Garamond" w:eastAsiaTheme="minorEastAsia" w:hAnsi="Garamond"/>
              </w:rPr>
              <w:t>,</w:t>
            </w:r>
            <w:r>
              <w:rPr>
                <w:rFonts w:ascii="Garamond" w:eastAsiaTheme="minorEastAsia" w:hAnsi="Garamond"/>
              </w:rPr>
              <w:t xml:space="preserve"> </w:t>
            </w:r>
            <w:r w:rsidRPr="00302079">
              <w:rPr>
                <w:rFonts w:ascii="Garamond" w:eastAsiaTheme="minorEastAsia" w:hAnsi="Garamond"/>
              </w:rPr>
              <w:t>così suddivis</w:t>
            </w:r>
            <w:r w:rsidR="00113EFD">
              <w:rPr>
                <w:rFonts w:ascii="Garamond" w:eastAsiaTheme="minorEastAsia" w:hAnsi="Garamond"/>
              </w:rPr>
              <w:t>e</w:t>
            </w:r>
            <w:r w:rsidRPr="00302079">
              <w:rPr>
                <w:rFonts w:ascii="Garamond" w:eastAsiaTheme="minorEastAsia" w:hAnsi="Garamond"/>
              </w:rPr>
              <w:t>:</w:t>
            </w:r>
          </w:p>
          <w:p w14:paraId="3CE92E2C" w14:textId="6428E851" w:rsidR="00302079" w:rsidRPr="00113BA8" w:rsidRDefault="00302079" w:rsidP="00113BA8">
            <w:pPr>
              <w:pStyle w:val="Paragrafoelenco"/>
              <w:numPr>
                <w:ilvl w:val="0"/>
                <w:numId w:val="25"/>
              </w:numPr>
              <w:spacing w:before="119"/>
              <w:jc w:val="both"/>
              <w:rPr>
                <w:rFonts w:ascii="Garamond" w:eastAsiaTheme="minorEastAsia" w:hAnsi="Garamond"/>
              </w:rPr>
            </w:pPr>
            <w:r w:rsidRPr="00113BA8">
              <w:rPr>
                <w:rFonts w:ascii="Garamond" w:hAnsi="Garamond"/>
              </w:rPr>
              <w:t>camer</w:t>
            </w:r>
            <w:r w:rsidR="00B663DC" w:rsidRPr="00113BA8">
              <w:rPr>
                <w:rFonts w:ascii="Garamond" w:hAnsi="Garamond"/>
              </w:rPr>
              <w:t>e</w:t>
            </w:r>
            <w:r w:rsidRPr="00113BA8">
              <w:rPr>
                <w:rFonts w:ascii="Garamond" w:hAnsi="Garamond"/>
              </w:rPr>
              <w:t xml:space="preserve"> singol</w:t>
            </w:r>
            <w:r w:rsidR="00B663DC" w:rsidRPr="00113BA8">
              <w:rPr>
                <w:rFonts w:ascii="Garamond" w:hAnsi="Garamond"/>
              </w:rPr>
              <w:t xml:space="preserve">e  n. </w:t>
            </w:r>
            <w:r w:rsidR="00B663DC" w:rsidRPr="00113BA8">
              <w:rPr>
                <w:rFonts w:ascii="Garamond" w:eastAsiaTheme="minorEastAsia" w:hAnsi="Garamond"/>
              </w:rPr>
              <w:t>|__|__|</w:t>
            </w:r>
            <w:r w:rsidR="00B663DC" w:rsidRPr="00113BA8">
              <w:rPr>
                <w:rFonts w:ascii="Garamond" w:hAnsi="Garamond"/>
              </w:rPr>
              <w:t>per un totale di n.</w:t>
            </w:r>
            <w:r w:rsidRPr="00113BA8">
              <w:rPr>
                <w:rFonts w:ascii="Garamond" w:eastAsiaTheme="minorEastAsia" w:hAnsi="Garamond"/>
              </w:rPr>
              <w:t xml:space="preserve"> |__|__|__|</w:t>
            </w:r>
            <w:r w:rsidR="00B663DC" w:rsidRPr="00113BA8">
              <w:rPr>
                <w:rFonts w:ascii="Garamond" w:eastAsiaTheme="minorEastAsia" w:hAnsi="Garamond"/>
              </w:rPr>
              <w:t xml:space="preserve"> posti letto</w:t>
            </w:r>
          </w:p>
          <w:p w14:paraId="267EE29C" w14:textId="7351444A" w:rsidR="00B663DC" w:rsidRDefault="00B663DC" w:rsidP="00113BA8">
            <w:pPr>
              <w:pStyle w:val="Paragrafoelenco"/>
              <w:numPr>
                <w:ilvl w:val="0"/>
                <w:numId w:val="25"/>
              </w:numPr>
              <w:spacing w:before="119"/>
              <w:jc w:val="both"/>
              <w:rPr>
                <w:rFonts w:ascii="Garamond" w:eastAsiaTheme="minorEastAsia" w:hAnsi="Garamond"/>
              </w:rPr>
            </w:pPr>
            <w:r w:rsidRPr="00113BA8">
              <w:rPr>
                <w:rFonts w:ascii="Garamond" w:hAnsi="Garamond"/>
              </w:rPr>
              <w:t xml:space="preserve">camere doppie  n. </w:t>
            </w:r>
            <w:r w:rsidRPr="00113BA8">
              <w:rPr>
                <w:rFonts w:ascii="Garamond" w:eastAsiaTheme="minorEastAsia" w:hAnsi="Garamond"/>
              </w:rPr>
              <w:t>|__|__|</w:t>
            </w:r>
            <w:r w:rsidRPr="00113BA8">
              <w:rPr>
                <w:rFonts w:ascii="Garamond" w:hAnsi="Garamond"/>
              </w:rPr>
              <w:t>per un totale di n.</w:t>
            </w:r>
            <w:r w:rsidRPr="00113BA8">
              <w:rPr>
                <w:rFonts w:ascii="Garamond" w:eastAsiaTheme="minorEastAsia" w:hAnsi="Garamond"/>
              </w:rPr>
              <w:t xml:space="preserve"> |__|__|__| posti letto</w:t>
            </w:r>
          </w:p>
          <w:p w14:paraId="415994E9" w14:textId="77777777" w:rsidR="00A91334" w:rsidRDefault="00A91334" w:rsidP="00A91334">
            <w:pPr>
              <w:pStyle w:val="Paragrafoelenco"/>
              <w:spacing w:before="119"/>
              <w:ind w:left="414"/>
              <w:jc w:val="both"/>
              <w:rPr>
                <w:rFonts w:ascii="Garamond" w:eastAsiaTheme="minorEastAsia" w:hAnsi="Garamond"/>
              </w:rPr>
            </w:pPr>
          </w:p>
          <w:p w14:paraId="35BA2404" w14:textId="77777777" w:rsidR="008547F9" w:rsidRPr="003001C4" w:rsidRDefault="008547F9" w:rsidP="008547F9">
            <w:pPr>
              <w:pStyle w:val="Paragrafoelenco"/>
              <w:spacing w:before="119"/>
              <w:ind w:left="414" w:hanging="496"/>
              <w:jc w:val="both"/>
              <w:rPr>
                <w:rFonts w:ascii="Garamond" w:eastAsiaTheme="minorEastAsia" w:hAnsi="Garamond"/>
                <w:sz w:val="20"/>
                <w:szCs w:val="20"/>
              </w:rPr>
            </w:pPr>
            <w:r w:rsidRPr="003001C4">
              <w:rPr>
                <w:rFonts w:ascii="Garamond" w:eastAsiaTheme="minorEastAsia" w:hAnsi="Garamond"/>
                <w:sz w:val="20"/>
                <w:szCs w:val="20"/>
              </w:rPr>
              <w:t xml:space="preserve">* </w:t>
            </w:r>
            <w:r w:rsidRPr="003001C4">
              <w:rPr>
                <w:rFonts w:ascii="Garamond" w:eastAsiaTheme="minorEastAsia" w:hAnsi="Garamond"/>
                <w:i/>
                <w:iCs/>
                <w:sz w:val="20"/>
                <w:szCs w:val="20"/>
                <w:u w:val="single"/>
              </w:rPr>
              <w:t>solo nel caso di compartimenti, specificare:</w:t>
            </w:r>
            <w:r w:rsidRPr="003001C4">
              <w:rPr>
                <w:rFonts w:ascii="Garamond" w:eastAsiaTheme="minorEastAsia" w:hAnsi="Garamond"/>
                <w:sz w:val="20"/>
                <w:szCs w:val="20"/>
              </w:rPr>
              <w:t xml:space="preserve">  </w:t>
            </w:r>
          </w:p>
          <w:p w14:paraId="58EB6CD2" w14:textId="24B27BBF" w:rsidR="008547F9" w:rsidRDefault="008547F9" w:rsidP="008547F9">
            <w:pPr>
              <w:pStyle w:val="Paragrafoelenco"/>
              <w:spacing w:before="119"/>
              <w:ind w:left="414" w:hanging="496"/>
              <w:jc w:val="both"/>
              <w:rPr>
                <w:rFonts w:ascii="Garamond" w:eastAsiaTheme="minorEastAsia" w:hAnsi="Garamond"/>
              </w:rPr>
            </w:pPr>
            <w:r>
              <w:rPr>
                <w:rFonts w:ascii="Garamond" w:eastAsiaTheme="minorEastAsia" w:hAnsi="Garamond"/>
                <w:b/>
                <w:bCs/>
              </w:rPr>
              <w:t xml:space="preserve"> </w:t>
            </w:r>
            <w:r w:rsidRPr="00383469">
              <w:rPr>
                <w:rFonts w:ascii="Garamond" w:eastAsiaTheme="minorEastAsia" w:hAnsi="Garamond"/>
                <w:b/>
                <w:bCs/>
              </w:rPr>
              <w:t xml:space="preserve">CHE </w:t>
            </w:r>
            <w:r>
              <w:rPr>
                <w:rFonts w:ascii="Garamond" w:eastAsiaTheme="minorEastAsia" w:hAnsi="Garamond"/>
              </w:rPr>
              <w:t>i posti letto totali come sopra indicati sono suddivisi nei relativi compartimenti nel seguente modo:</w:t>
            </w:r>
          </w:p>
          <w:tbl>
            <w:tblPr>
              <w:tblpPr w:leftFromText="141" w:rightFromText="141" w:vertAnchor="page" w:horzAnchor="page" w:tblpX="2926" w:tblpY="4231"/>
              <w:tblOverlap w:val="never"/>
              <w:tblW w:w="0" w:type="auto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795"/>
              <w:gridCol w:w="1905"/>
              <w:gridCol w:w="1905"/>
            </w:tblGrid>
            <w:tr w:rsidR="008547F9" w:rsidRPr="00D73FB8" w14:paraId="0C97FB62" w14:textId="77777777" w:rsidTr="00A91334">
              <w:trPr>
                <w:trHeight w:val="435"/>
              </w:trPr>
              <w:tc>
                <w:tcPr>
                  <w:tcW w:w="1795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1527A1B9" w14:textId="77777777" w:rsidR="008547F9" w:rsidRPr="009B6904" w:rsidRDefault="008547F9" w:rsidP="008547F9">
                  <w:pPr>
                    <w:spacing w:after="0" w:line="240" w:lineRule="atLeast"/>
                    <w:jc w:val="center"/>
                    <w:rPr>
                      <w:rFonts w:ascii="Garamond" w:hAnsi="Garamond"/>
                      <w:b/>
                      <w:bCs/>
                    </w:rPr>
                  </w:pPr>
                  <w:r>
                    <w:rPr>
                      <w:rFonts w:ascii="Garamond" w:hAnsi="Garamond"/>
                      <w:b/>
                      <w:bCs/>
                    </w:rPr>
                    <w:t>DM481/24</w:t>
                  </w:r>
                  <w:r w:rsidRPr="009B6904">
                    <w:rPr>
                      <w:rFonts w:ascii="Garamond" w:hAnsi="Garamond"/>
                      <w:b/>
                      <w:bCs/>
                    </w:rPr>
                    <w:t>______</w:t>
                  </w:r>
                </w:p>
              </w:tc>
              <w:tc>
                <w:tcPr>
                  <w:tcW w:w="1905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2C73FC1E" w14:textId="77777777" w:rsidR="008547F9" w:rsidRPr="009B6904" w:rsidRDefault="008547F9" w:rsidP="008547F9">
                  <w:pPr>
                    <w:spacing w:after="0" w:line="240" w:lineRule="atLeast"/>
                    <w:jc w:val="center"/>
                    <w:rPr>
                      <w:rFonts w:ascii="Garamond" w:hAnsi="Garamond"/>
                      <w:b/>
                      <w:bCs/>
                    </w:rPr>
                  </w:pPr>
                  <w:r>
                    <w:rPr>
                      <w:rFonts w:ascii="Garamond" w:hAnsi="Garamond"/>
                      <w:b/>
                      <w:bCs/>
                    </w:rPr>
                    <w:t>DM481/24</w:t>
                  </w:r>
                  <w:r w:rsidRPr="009B6904">
                    <w:rPr>
                      <w:rFonts w:ascii="Garamond" w:hAnsi="Garamond"/>
                      <w:b/>
                      <w:bCs/>
                    </w:rPr>
                    <w:t>_______</w:t>
                  </w:r>
                </w:p>
              </w:tc>
              <w:tc>
                <w:tcPr>
                  <w:tcW w:w="1905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789BD06E" w14:textId="77777777" w:rsidR="008547F9" w:rsidRPr="009B6904" w:rsidRDefault="008547F9" w:rsidP="008547F9">
                  <w:pPr>
                    <w:spacing w:after="0" w:line="240" w:lineRule="atLeast"/>
                    <w:jc w:val="center"/>
                    <w:rPr>
                      <w:rFonts w:ascii="Garamond" w:hAnsi="Garamond"/>
                      <w:b/>
                      <w:bCs/>
                    </w:rPr>
                  </w:pPr>
                  <w:r>
                    <w:rPr>
                      <w:rFonts w:ascii="Garamond" w:hAnsi="Garamond"/>
                      <w:b/>
                      <w:bCs/>
                    </w:rPr>
                    <w:t>DM481/24</w:t>
                  </w:r>
                  <w:r w:rsidRPr="009B6904">
                    <w:rPr>
                      <w:rFonts w:ascii="Garamond" w:hAnsi="Garamond"/>
                      <w:b/>
                      <w:bCs/>
                    </w:rPr>
                    <w:t>_______</w:t>
                  </w:r>
                </w:p>
              </w:tc>
            </w:tr>
            <w:tr w:rsidR="008547F9" w:rsidRPr="001260B2" w14:paraId="562B0089" w14:textId="77777777" w:rsidTr="00A91334">
              <w:trPr>
                <w:trHeight w:val="414"/>
              </w:trPr>
              <w:tc>
                <w:tcPr>
                  <w:tcW w:w="1795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3D9395F9" w14:textId="77777777" w:rsidR="008547F9" w:rsidRPr="001260B2" w:rsidRDefault="008547F9" w:rsidP="008547F9">
                  <w:pPr>
                    <w:spacing w:after="0" w:line="240" w:lineRule="atLeast"/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9E739D">
                    <w:rPr>
                      <w:rFonts w:ascii="Garamond" w:eastAsiaTheme="minorEastAsia" w:hAnsi="Garamond"/>
                      <w:b/>
                      <w:bCs/>
                      <w:sz w:val="18"/>
                      <w:szCs w:val="18"/>
                    </w:rPr>
                    <w:t>|__|__|__|</w:t>
                  </w:r>
                </w:p>
              </w:tc>
              <w:tc>
                <w:tcPr>
                  <w:tcW w:w="1905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61ED5436" w14:textId="77777777" w:rsidR="008547F9" w:rsidRPr="001260B2" w:rsidRDefault="008547F9" w:rsidP="008547F9">
                  <w:pPr>
                    <w:spacing w:after="0" w:line="240" w:lineRule="atLeast"/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9E739D">
                    <w:rPr>
                      <w:rFonts w:ascii="Garamond" w:eastAsiaTheme="minorEastAsia" w:hAnsi="Garamond"/>
                      <w:b/>
                      <w:bCs/>
                      <w:sz w:val="18"/>
                      <w:szCs w:val="18"/>
                    </w:rPr>
                    <w:t>|__|__|__|</w:t>
                  </w:r>
                </w:p>
              </w:tc>
              <w:tc>
                <w:tcPr>
                  <w:tcW w:w="1905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68C484E4" w14:textId="77777777" w:rsidR="008547F9" w:rsidRPr="001260B2" w:rsidRDefault="008547F9" w:rsidP="008547F9">
                  <w:pPr>
                    <w:spacing w:after="0" w:line="240" w:lineRule="atLeast"/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9E739D">
                    <w:rPr>
                      <w:rFonts w:ascii="Garamond" w:eastAsiaTheme="minorEastAsia" w:hAnsi="Garamond"/>
                      <w:b/>
                      <w:bCs/>
                      <w:sz w:val="18"/>
                      <w:szCs w:val="18"/>
                    </w:rPr>
                    <w:t>|__|__|__|</w:t>
                  </w:r>
                </w:p>
              </w:tc>
            </w:tr>
            <w:tr w:rsidR="008547F9" w:rsidRPr="001260B2" w14:paraId="6E4E750C" w14:textId="77777777" w:rsidTr="00A91334">
              <w:trPr>
                <w:trHeight w:val="433"/>
              </w:trPr>
              <w:tc>
                <w:tcPr>
                  <w:tcW w:w="1795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4AC05C37" w14:textId="77777777" w:rsidR="008547F9" w:rsidRPr="001260B2" w:rsidRDefault="008547F9" w:rsidP="008547F9">
                  <w:pPr>
                    <w:spacing w:after="0" w:line="240" w:lineRule="atLeast"/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9E739D">
                    <w:rPr>
                      <w:rFonts w:ascii="Garamond" w:eastAsiaTheme="minorEastAsia" w:hAnsi="Garamond"/>
                      <w:b/>
                      <w:bCs/>
                      <w:sz w:val="18"/>
                      <w:szCs w:val="18"/>
                    </w:rPr>
                    <w:t>|__|__|__|</w:t>
                  </w:r>
                </w:p>
              </w:tc>
              <w:tc>
                <w:tcPr>
                  <w:tcW w:w="1905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509E78A8" w14:textId="77777777" w:rsidR="008547F9" w:rsidRPr="001260B2" w:rsidRDefault="008547F9" w:rsidP="008547F9">
                  <w:pPr>
                    <w:spacing w:after="0" w:line="240" w:lineRule="atLeast"/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9E739D">
                    <w:rPr>
                      <w:rFonts w:ascii="Garamond" w:eastAsiaTheme="minorEastAsia" w:hAnsi="Garamond"/>
                      <w:b/>
                      <w:bCs/>
                      <w:sz w:val="18"/>
                      <w:szCs w:val="18"/>
                    </w:rPr>
                    <w:t>|__|__|__|</w:t>
                  </w:r>
                </w:p>
              </w:tc>
              <w:tc>
                <w:tcPr>
                  <w:tcW w:w="1905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6A87943A" w14:textId="77777777" w:rsidR="008547F9" w:rsidRPr="001260B2" w:rsidRDefault="008547F9" w:rsidP="008547F9">
                  <w:pPr>
                    <w:spacing w:after="0" w:line="240" w:lineRule="atLeast"/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9E739D">
                    <w:rPr>
                      <w:rFonts w:ascii="Garamond" w:eastAsiaTheme="minorEastAsia" w:hAnsi="Garamond"/>
                      <w:b/>
                      <w:bCs/>
                      <w:sz w:val="18"/>
                      <w:szCs w:val="18"/>
                    </w:rPr>
                    <w:t>|__|__|__|</w:t>
                  </w:r>
                </w:p>
              </w:tc>
            </w:tr>
          </w:tbl>
          <w:p w14:paraId="46EAE9C2" w14:textId="77777777" w:rsidR="008547F9" w:rsidRDefault="008547F9" w:rsidP="008547F9">
            <w:pPr>
              <w:pStyle w:val="Paragrafoelenco"/>
              <w:spacing w:before="119"/>
              <w:ind w:left="414" w:hanging="496"/>
              <w:jc w:val="both"/>
              <w:rPr>
                <w:rFonts w:ascii="Garamond" w:eastAsiaTheme="minorEastAsia" w:hAnsi="Garamond"/>
              </w:rPr>
            </w:pPr>
          </w:p>
          <w:p w14:paraId="4CD64475" w14:textId="77777777" w:rsidR="008547F9" w:rsidRPr="009B6904" w:rsidRDefault="008547F9" w:rsidP="008547F9">
            <w:pPr>
              <w:pStyle w:val="Paragrafoelenco"/>
              <w:numPr>
                <w:ilvl w:val="0"/>
                <w:numId w:val="25"/>
              </w:numPr>
              <w:spacing w:before="119"/>
              <w:ind w:left="298" w:hanging="244"/>
              <w:jc w:val="both"/>
              <w:rPr>
                <w:rFonts w:ascii="Garamond" w:eastAsiaTheme="minorEastAsia" w:hAnsi="Garamond"/>
              </w:rPr>
            </w:pPr>
            <w:r>
              <w:rPr>
                <w:rFonts w:ascii="Garamond" w:hAnsi="Garamond"/>
              </w:rPr>
              <w:t xml:space="preserve">posti letto in </w:t>
            </w:r>
            <w:r w:rsidRPr="00113BA8">
              <w:rPr>
                <w:rFonts w:ascii="Garamond" w:hAnsi="Garamond"/>
              </w:rPr>
              <w:t>camere singole</w:t>
            </w:r>
            <w:r>
              <w:rPr>
                <w:rFonts w:ascii="Garamond" w:hAnsi="Garamond"/>
              </w:rPr>
              <w:t>:</w:t>
            </w:r>
          </w:p>
          <w:p w14:paraId="530D1C43" w14:textId="77777777" w:rsidR="008547F9" w:rsidRPr="009028A5" w:rsidRDefault="008547F9" w:rsidP="008547F9">
            <w:pPr>
              <w:pStyle w:val="Paragrafoelenco"/>
              <w:spacing w:before="119"/>
              <w:ind w:left="298"/>
              <w:jc w:val="both"/>
              <w:rPr>
                <w:rFonts w:ascii="Garamond" w:eastAsiaTheme="minorEastAsia" w:hAnsi="Garamond"/>
                <w:sz w:val="16"/>
                <w:szCs w:val="16"/>
              </w:rPr>
            </w:pPr>
          </w:p>
          <w:p w14:paraId="71ED3FEC" w14:textId="3902156D" w:rsidR="008547F9" w:rsidRPr="00113BA8" w:rsidRDefault="008547F9" w:rsidP="008547F9">
            <w:pPr>
              <w:pStyle w:val="Paragrafoelenco"/>
              <w:numPr>
                <w:ilvl w:val="0"/>
                <w:numId w:val="25"/>
              </w:numPr>
              <w:spacing w:before="119"/>
              <w:ind w:left="343" w:hanging="289"/>
              <w:jc w:val="both"/>
              <w:rPr>
                <w:rFonts w:ascii="Garamond" w:eastAsiaTheme="minorEastAsia" w:hAnsi="Garamond"/>
              </w:rPr>
            </w:pPr>
            <w:r>
              <w:rPr>
                <w:rFonts w:ascii="Garamond" w:hAnsi="Garamond"/>
              </w:rPr>
              <w:t xml:space="preserve">posti letto in </w:t>
            </w:r>
            <w:r w:rsidRPr="00113BA8">
              <w:rPr>
                <w:rFonts w:ascii="Garamond" w:hAnsi="Garamond"/>
              </w:rPr>
              <w:t xml:space="preserve">camere </w:t>
            </w:r>
            <w:r>
              <w:rPr>
                <w:rFonts w:ascii="Garamond" w:hAnsi="Garamond"/>
              </w:rPr>
              <w:t>doppie</w:t>
            </w:r>
          </w:p>
          <w:p w14:paraId="2519AA60" w14:textId="77777777" w:rsidR="008547F9" w:rsidRDefault="008547F9" w:rsidP="00FC679F">
            <w:pPr>
              <w:spacing w:before="119"/>
              <w:ind w:left="54"/>
              <w:jc w:val="both"/>
              <w:rPr>
                <w:rFonts w:ascii="Garamond" w:eastAsiaTheme="minorEastAsia" w:hAnsi="Garamond"/>
                <w:b/>
                <w:bCs/>
              </w:rPr>
            </w:pPr>
          </w:p>
          <w:p w14:paraId="5512D38F" w14:textId="3D168C85" w:rsidR="00302079" w:rsidRDefault="00B663DC" w:rsidP="00FC679F">
            <w:pPr>
              <w:spacing w:before="119"/>
              <w:ind w:left="54"/>
              <w:jc w:val="both"/>
              <w:rPr>
                <w:rFonts w:ascii="Garamond" w:hAnsi="Garamond"/>
              </w:rPr>
            </w:pPr>
            <w:r w:rsidRPr="00302079">
              <w:rPr>
                <w:rFonts w:ascii="Garamond" w:eastAsiaTheme="minorEastAsia" w:hAnsi="Garamond"/>
                <w:b/>
                <w:bCs/>
              </w:rPr>
              <w:t>CHE</w:t>
            </w:r>
            <w:r>
              <w:rPr>
                <w:rFonts w:ascii="Garamond" w:hAnsi="Garamond"/>
              </w:rPr>
              <w:t xml:space="preserve"> n</w:t>
            </w:r>
            <w:r w:rsidRPr="00D73FB8">
              <w:rPr>
                <w:rFonts w:ascii="Garamond" w:hAnsi="Garamond"/>
              </w:rPr>
              <w:t>on sono state realizzate nuove caldaie a gas in conformità a quanto dichiarato nella proposta progettuale</w:t>
            </w:r>
            <w:r w:rsidR="00113BA8">
              <w:rPr>
                <w:rFonts w:ascii="Garamond" w:hAnsi="Garamond"/>
              </w:rPr>
              <w:t>;</w:t>
            </w:r>
          </w:p>
          <w:p w14:paraId="6001EE43" w14:textId="19CAF4F3" w:rsidR="00113BA8" w:rsidRDefault="00113BA8" w:rsidP="00113BA8">
            <w:pPr>
              <w:spacing w:before="119"/>
              <w:ind w:left="54"/>
              <w:jc w:val="both"/>
              <w:rPr>
                <w:rFonts w:ascii="Garamond" w:eastAsiaTheme="minorEastAsia" w:hAnsi="Garamond"/>
              </w:rPr>
            </w:pPr>
            <w:r w:rsidRPr="00493231">
              <w:rPr>
                <w:rFonts w:ascii="Garamond" w:eastAsiaTheme="minorEastAsia" w:hAnsi="Garamond"/>
                <w:b/>
                <w:bCs/>
              </w:rPr>
              <w:t>CHE</w:t>
            </w:r>
            <w:r w:rsidRPr="00BE0A69">
              <w:rPr>
                <w:rFonts w:ascii="Garamond" w:eastAsiaTheme="minorEastAsia" w:hAnsi="Garamond"/>
              </w:rPr>
              <w:t xml:space="preserve"> si assegnano ulteriori n.________ </w:t>
            </w:r>
            <w:r w:rsidR="00903D2E">
              <w:rPr>
                <w:rFonts w:ascii="Garamond" w:eastAsiaTheme="minorEastAsia" w:hAnsi="Garamond"/>
              </w:rPr>
              <w:t xml:space="preserve">(massimo 60) </w:t>
            </w:r>
            <w:r w:rsidRPr="00BE0A69">
              <w:rPr>
                <w:rFonts w:ascii="Garamond" w:eastAsiaTheme="minorEastAsia" w:hAnsi="Garamond"/>
              </w:rPr>
              <w:t>giorni a decorrere dalla presente data per il completamento delle lavorazioni di lieve entità ritenute marginali e non incidenti sull’uso e sulla funzionalità dell’intervento</w:t>
            </w:r>
            <w:r>
              <w:rPr>
                <w:rFonts w:ascii="Garamond" w:eastAsiaTheme="minorEastAsia" w:hAnsi="Garamond"/>
              </w:rPr>
              <w:t>.</w:t>
            </w:r>
          </w:p>
          <w:p w14:paraId="361BB52A" w14:textId="77777777" w:rsidR="00113BA8" w:rsidRPr="00BE0A69" w:rsidRDefault="00113BA8" w:rsidP="00FC679F">
            <w:pPr>
              <w:spacing w:before="119"/>
              <w:ind w:left="54"/>
              <w:jc w:val="both"/>
              <w:rPr>
                <w:rFonts w:ascii="Garamond" w:eastAsiaTheme="minorEastAsia" w:hAnsi="Garamond"/>
              </w:rPr>
            </w:pPr>
          </w:p>
          <w:p w14:paraId="47294754" w14:textId="0DD4E8E5" w:rsidR="00BB4F7C" w:rsidRPr="00BE0A69" w:rsidRDefault="00BB4F7C" w:rsidP="00FC679F">
            <w:pPr>
              <w:spacing w:before="119"/>
              <w:ind w:left="54"/>
              <w:jc w:val="both"/>
              <w:rPr>
                <w:rFonts w:ascii="Garamond" w:eastAsiaTheme="minorEastAsia" w:hAnsi="Garamond"/>
              </w:rPr>
            </w:pPr>
            <w:r w:rsidRPr="00BE0A69">
              <w:rPr>
                <w:rFonts w:ascii="Garamond" w:eastAsiaTheme="minorEastAsia" w:hAnsi="Garamond"/>
              </w:rPr>
              <w:t>Del che si è redatto il presente certificato che, previa lettura e conferma, viene sottoscritto come appresso</w:t>
            </w:r>
          </w:p>
          <w:p w14:paraId="5902F6AC" w14:textId="33531C76" w:rsidR="00FC679F" w:rsidRDefault="007D3D60" w:rsidP="007D3D60">
            <w:pPr>
              <w:spacing w:after="0" w:line="240" w:lineRule="auto"/>
              <w:rPr>
                <w:rFonts w:ascii="Garamond" w:eastAsiaTheme="minorEastAsia" w:hAnsi="Garamond"/>
              </w:rPr>
            </w:pPr>
            <w:r w:rsidRPr="00BE0A69">
              <w:rPr>
                <w:rFonts w:ascii="Garamond" w:eastAsiaTheme="minorEastAsia" w:hAnsi="Garamond"/>
              </w:rPr>
              <w:t xml:space="preserve">            </w:t>
            </w:r>
          </w:p>
          <w:p w14:paraId="5AF9E0E2" w14:textId="5CB480DB" w:rsidR="00FC679F" w:rsidRPr="00BE0A69" w:rsidRDefault="00FC679F" w:rsidP="007D3D60">
            <w:pPr>
              <w:spacing w:after="0" w:line="240" w:lineRule="auto"/>
              <w:rPr>
                <w:rFonts w:ascii="Garamond" w:eastAsiaTheme="minorEastAsia" w:hAnsi="Garamond"/>
                <w:sz w:val="20"/>
                <w:szCs w:val="20"/>
              </w:rPr>
            </w:pPr>
          </w:p>
          <w:p w14:paraId="5D0C9535" w14:textId="74F6A6ED" w:rsidR="00FC679F" w:rsidRPr="00BE0A69" w:rsidRDefault="00B663DC" w:rsidP="00FC679F">
            <w:pPr>
              <w:spacing w:after="0" w:line="240" w:lineRule="auto"/>
              <w:rPr>
                <w:rFonts w:ascii="Garamond" w:eastAsiaTheme="minorEastAsia" w:hAnsi="Garamond"/>
                <w:b/>
                <w:bCs/>
                <w:sz w:val="20"/>
                <w:szCs w:val="20"/>
              </w:rPr>
            </w:pPr>
            <w:r>
              <w:rPr>
                <w:rFonts w:ascii="Garamond" w:eastAsiaTheme="minorEastAsia" w:hAnsi="Garamond"/>
                <w:b/>
                <w:bCs/>
                <w:sz w:val="20"/>
                <w:szCs w:val="20"/>
              </w:rPr>
              <w:t xml:space="preserve">             </w:t>
            </w:r>
            <w:r w:rsidRPr="00BE0A69">
              <w:rPr>
                <w:rFonts w:ascii="Garamond" w:eastAsiaTheme="minorEastAsia" w:hAnsi="Garamond"/>
                <w:b/>
                <w:bCs/>
                <w:sz w:val="20"/>
                <w:szCs w:val="20"/>
              </w:rPr>
              <w:t xml:space="preserve"> Impresa Affidataria</w:t>
            </w:r>
            <w:r w:rsidRPr="00BE0A69">
              <w:rPr>
                <w:rFonts w:ascii="Garamond" w:eastAsiaTheme="minorEastAsia" w:hAnsi="Garamond"/>
                <w:sz w:val="20"/>
                <w:szCs w:val="20"/>
              </w:rPr>
              <w:t xml:space="preserve"> (</w:t>
            </w:r>
            <w:r w:rsidRPr="00BE0A69">
              <w:rPr>
                <w:rFonts w:ascii="Garamond" w:eastAsiaTheme="minorEastAsia" w:hAnsi="Garamond"/>
                <w:i/>
                <w:iCs/>
                <w:sz w:val="20"/>
                <w:szCs w:val="20"/>
              </w:rPr>
              <w:t xml:space="preserve">legale </w:t>
            </w:r>
            <w:r w:rsidR="00A761AA" w:rsidRPr="00BE0A69">
              <w:rPr>
                <w:rFonts w:ascii="Garamond" w:eastAsiaTheme="minorEastAsia" w:hAnsi="Garamond"/>
                <w:i/>
                <w:iCs/>
                <w:sz w:val="20"/>
                <w:szCs w:val="20"/>
              </w:rPr>
              <w:t>rappresenta</w:t>
            </w:r>
            <w:r w:rsidR="00A761AA">
              <w:rPr>
                <w:rFonts w:ascii="Garamond" w:eastAsiaTheme="minorEastAsia" w:hAnsi="Garamond"/>
                <w:i/>
                <w:iCs/>
                <w:sz w:val="20"/>
                <w:szCs w:val="20"/>
              </w:rPr>
              <w:t>n</w:t>
            </w:r>
            <w:r w:rsidR="00A761AA" w:rsidRPr="00BE0A69">
              <w:rPr>
                <w:rFonts w:ascii="Garamond" w:eastAsiaTheme="minorEastAsia" w:hAnsi="Garamond"/>
                <w:i/>
                <w:iCs/>
                <w:sz w:val="20"/>
                <w:szCs w:val="20"/>
              </w:rPr>
              <w:t>te</w:t>
            </w:r>
            <w:r w:rsidR="00A761AA">
              <w:rPr>
                <w:rFonts w:ascii="Garamond" w:eastAsiaTheme="minorEastAsia" w:hAnsi="Garamond"/>
                <w:i/>
                <w:iCs/>
                <w:sz w:val="20"/>
                <w:szCs w:val="20"/>
              </w:rPr>
              <w:t>)</w:t>
            </w:r>
            <w:r w:rsidR="00A761AA">
              <w:rPr>
                <w:rFonts w:ascii="Garamond" w:eastAsiaTheme="minorEastAsia" w:hAnsi="Garamond"/>
                <w:b/>
                <w:bCs/>
                <w:sz w:val="20"/>
                <w:szCs w:val="20"/>
              </w:rPr>
              <w:t xml:space="preserve">  </w:t>
            </w:r>
            <w:r>
              <w:rPr>
                <w:rFonts w:ascii="Garamond" w:eastAsiaTheme="minorEastAsia" w:hAnsi="Garamond"/>
                <w:b/>
                <w:bCs/>
                <w:sz w:val="20"/>
                <w:szCs w:val="20"/>
              </w:rPr>
              <w:t xml:space="preserve">                                              </w:t>
            </w:r>
            <w:r w:rsidR="00FC679F" w:rsidRPr="00BE0A69">
              <w:rPr>
                <w:rFonts w:ascii="Garamond" w:eastAsiaTheme="minorEastAsia" w:hAnsi="Garamond"/>
                <w:b/>
                <w:bCs/>
                <w:sz w:val="20"/>
                <w:szCs w:val="20"/>
              </w:rPr>
              <w:t>Il Direttore dei Lavori</w:t>
            </w:r>
          </w:p>
          <w:p w14:paraId="4B9ADF9B" w14:textId="46C503C5" w:rsidR="00FC679F" w:rsidRPr="00BE0A69" w:rsidRDefault="00FC679F" w:rsidP="00FC679F">
            <w:pPr>
              <w:spacing w:after="0" w:line="240" w:lineRule="auto"/>
              <w:rPr>
                <w:rFonts w:ascii="Garamond" w:eastAsiaTheme="minorEastAsia" w:hAnsi="Garamond"/>
                <w:sz w:val="20"/>
                <w:szCs w:val="20"/>
              </w:rPr>
            </w:pPr>
          </w:p>
          <w:p w14:paraId="0F8115A7" w14:textId="77777777" w:rsidR="00FC679F" w:rsidRPr="00BE0A69" w:rsidRDefault="00FC679F" w:rsidP="00FC679F">
            <w:pPr>
              <w:spacing w:after="0" w:line="240" w:lineRule="auto"/>
              <w:rPr>
                <w:rFonts w:ascii="Garamond" w:eastAsiaTheme="minorEastAsia" w:hAnsi="Garamond"/>
                <w:sz w:val="20"/>
                <w:szCs w:val="20"/>
              </w:rPr>
            </w:pPr>
            <w:r w:rsidRPr="00BE0A69">
              <w:rPr>
                <w:rFonts w:ascii="Garamond" w:eastAsiaTheme="minorEastAsia" w:hAnsi="Garamond"/>
                <w:sz w:val="20"/>
                <w:szCs w:val="20"/>
              </w:rPr>
              <w:t xml:space="preserve">                   </w:t>
            </w:r>
          </w:p>
          <w:p w14:paraId="7104BAC1" w14:textId="024110F2" w:rsidR="00FC679F" w:rsidRPr="00BE0A69" w:rsidRDefault="00FC679F" w:rsidP="00FC679F">
            <w:pPr>
              <w:spacing w:after="0" w:line="240" w:lineRule="auto"/>
              <w:rPr>
                <w:rFonts w:ascii="Garamond" w:eastAsiaTheme="minorEastAsia" w:hAnsi="Garamond"/>
                <w:sz w:val="20"/>
                <w:szCs w:val="20"/>
              </w:rPr>
            </w:pPr>
            <w:r w:rsidRPr="00BE0A69">
              <w:rPr>
                <w:rFonts w:ascii="Garamond" w:eastAsiaTheme="minorEastAsia" w:hAnsi="Garamond"/>
                <w:sz w:val="20"/>
                <w:szCs w:val="20"/>
              </w:rPr>
              <w:t xml:space="preserve">              ______________________________           </w:t>
            </w:r>
            <w:r w:rsidR="00B663DC">
              <w:rPr>
                <w:rFonts w:ascii="Garamond" w:eastAsiaTheme="minorEastAsia" w:hAnsi="Garamond"/>
                <w:sz w:val="20"/>
                <w:szCs w:val="20"/>
              </w:rPr>
              <w:t xml:space="preserve">     </w:t>
            </w:r>
            <w:r w:rsidRPr="00BE0A69">
              <w:rPr>
                <w:rFonts w:ascii="Garamond" w:eastAsiaTheme="minorEastAsia" w:hAnsi="Garamond"/>
                <w:sz w:val="20"/>
                <w:szCs w:val="20"/>
              </w:rPr>
              <w:t xml:space="preserve">                    ______________________________    </w:t>
            </w:r>
          </w:p>
          <w:p w14:paraId="6275106E" w14:textId="2E2F203C" w:rsidR="00FC679F" w:rsidRPr="00BE0A69" w:rsidRDefault="00FC679F" w:rsidP="00B663DC">
            <w:pPr>
              <w:spacing w:after="0" w:line="240" w:lineRule="auto"/>
              <w:rPr>
                <w:rFonts w:ascii="Garamond" w:eastAsiaTheme="minorEastAsia" w:hAnsi="Garamond"/>
                <w:sz w:val="20"/>
                <w:szCs w:val="20"/>
              </w:rPr>
            </w:pPr>
            <w:r w:rsidRPr="00BE0A69">
              <w:rPr>
                <w:rFonts w:ascii="Garamond" w:eastAsiaTheme="minorEastAsia" w:hAnsi="Garamond"/>
                <w:b/>
                <w:bCs/>
                <w:sz w:val="20"/>
                <w:szCs w:val="20"/>
              </w:rPr>
              <w:t xml:space="preserve">          </w:t>
            </w:r>
          </w:p>
          <w:p w14:paraId="08413346" w14:textId="77777777" w:rsidR="00FC679F" w:rsidRPr="00BE0A69" w:rsidRDefault="00FC679F" w:rsidP="00AC7856">
            <w:pPr>
              <w:spacing w:after="0" w:line="240" w:lineRule="auto"/>
              <w:ind w:left="60"/>
              <w:rPr>
                <w:rFonts w:ascii="Garamond" w:eastAsiaTheme="minorEastAsia" w:hAnsi="Garamond"/>
                <w:sz w:val="20"/>
                <w:szCs w:val="20"/>
              </w:rPr>
            </w:pPr>
          </w:p>
          <w:p w14:paraId="6B9A4F55" w14:textId="2586A8D8" w:rsidR="007D3D60" w:rsidRPr="00BE0A69" w:rsidRDefault="007D3D60" w:rsidP="00AC7856">
            <w:pPr>
              <w:spacing w:after="0" w:line="240" w:lineRule="auto"/>
              <w:ind w:left="170"/>
              <w:jc w:val="center"/>
              <w:rPr>
                <w:rFonts w:ascii="Garamond" w:eastAsiaTheme="minorEastAsia" w:hAnsi="Garamond"/>
                <w:sz w:val="20"/>
                <w:szCs w:val="20"/>
              </w:rPr>
            </w:pPr>
          </w:p>
          <w:p w14:paraId="4669D3FB" w14:textId="77777777" w:rsidR="007D3D60" w:rsidRPr="00BE0A69" w:rsidRDefault="007D3D60" w:rsidP="00AC7856">
            <w:pPr>
              <w:spacing w:after="0" w:line="240" w:lineRule="auto"/>
              <w:jc w:val="center"/>
              <w:rPr>
                <w:rFonts w:ascii="Garamond" w:eastAsiaTheme="minorEastAsia" w:hAnsi="Garamond"/>
                <w:sz w:val="20"/>
                <w:szCs w:val="20"/>
              </w:rPr>
            </w:pPr>
            <w:r w:rsidRPr="00BE0A69">
              <w:rPr>
                <w:rFonts w:ascii="Garamond" w:eastAsiaTheme="minorEastAsia" w:hAnsi="Garamond"/>
                <w:sz w:val="20"/>
                <w:szCs w:val="20"/>
              </w:rPr>
              <w:t>VISTO</w:t>
            </w:r>
          </w:p>
          <w:p w14:paraId="33476846" w14:textId="60F46A26" w:rsidR="007D3D60" w:rsidRPr="00BE0A69" w:rsidRDefault="007D3D60" w:rsidP="00AC7856">
            <w:pPr>
              <w:spacing w:after="0" w:line="240" w:lineRule="auto"/>
              <w:jc w:val="center"/>
              <w:rPr>
                <w:rFonts w:ascii="Garamond" w:eastAsiaTheme="minorEastAsia" w:hAnsi="Garamond"/>
                <w:b/>
                <w:bCs/>
                <w:sz w:val="20"/>
                <w:szCs w:val="20"/>
              </w:rPr>
            </w:pPr>
            <w:r w:rsidRPr="00BE0A69">
              <w:rPr>
                <w:rFonts w:ascii="Garamond" w:eastAsiaTheme="minorEastAsia" w:hAnsi="Garamond"/>
                <w:b/>
                <w:bCs/>
                <w:sz w:val="20"/>
                <w:szCs w:val="20"/>
              </w:rPr>
              <w:t>Il Responsabile Unico del Progetto</w:t>
            </w:r>
          </w:p>
          <w:p w14:paraId="16D8DD72" w14:textId="77777777" w:rsidR="00FC679F" w:rsidRPr="00BE0A69" w:rsidRDefault="00FC679F" w:rsidP="00AC7856">
            <w:pPr>
              <w:spacing w:after="0" w:line="240" w:lineRule="auto"/>
              <w:ind w:left="767"/>
              <w:jc w:val="center"/>
              <w:rPr>
                <w:rFonts w:ascii="Garamond" w:eastAsiaTheme="minorEastAsia" w:hAnsi="Garamond"/>
                <w:sz w:val="20"/>
                <w:szCs w:val="20"/>
              </w:rPr>
            </w:pPr>
          </w:p>
          <w:p w14:paraId="6E47B414" w14:textId="40300F9F" w:rsidR="00B663DC" w:rsidRDefault="00AC7856" w:rsidP="00B663DC">
            <w:pPr>
              <w:spacing w:after="0" w:line="240" w:lineRule="auto"/>
              <w:ind w:left="767"/>
              <w:rPr>
                <w:rFonts w:ascii="Garamond" w:eastAsiaTheme="minorEastAsia" w:hAnsi="Garamond"/>
                <w:sz w:val="20"/>
              </w:rPr>
            </w:pPr>
            <w:r>
              <w:rPr>
                <w:rFonts w:ascii="Garamond" w:eastAsiaTheme="minorEastAsia" w:hAnsi="Garamond"/>
                <w:sz w:val="20"/>
                <w:szCs w:val="20"/>
              </w:rPr>
              <w:t xml:space="preserve">                                               </w:t>
            </w:r>
            <w:r w:rsidR="00FC679F" w:rsidRPr="00BE0A69">
              <w:rPr>
                <w:rFonts w:ascii="Garamond" w:eastAsiaTheme="minorEastAsia" w:hAnsi="Garamond"/>
                <w:sz w:val="20"/>
                <w:szCs w:val="20"/>
              </w:rPr>
              <w:t>______________________________</w:t>
            </w:r>
          </w:p>
          <w:p w14:paraId="33EF4041" w14:textId="2F71D0CA" w:rsidR="00B663DC" w:rsidRPr="00BB4F7C" w:rsidRDefault="00B663DC" w:rsidP="00B663DC">
            <w:pPr>
              <w:spacing w:after="0" w:line="240" w:lineRule="auto"/>
              <w:ind w:left="767"/>
              <w:rPr>
                <w:rFonts w:ascii="Garamond" w:eastAsiaTheme="minorEastAsia" w:hAnsi="Garamond"/>
                <w:sz w:val="20"/>
              </w:rPr>
            </w:pP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C80D221" w14:textId="77777777" w:rsidR="00BB4F7C" w:rsidRPr="00D73FB8" w:rsidRDefault="00BB4F7C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</w:tbl>
    <w:p w14:paraId="39282DE4" w14:textId="77777777" w:rsidR="002972C5" w:rsidRDefault="002972C5" w:rsidP="00D73FB8">
      <w:pPr>
        <w:rPr>
          <w:rFonts w:ascii="Garamond" w:hAnsi="Garamond"/>
        </w:rPr>
      </w:pPr>
    </w:p>
    <w:sectPr w:rsidR="002972C5" w:rsidSect="00D73FB8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3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01DC9D" w14:textId="77777777" w:rsidR="00197C59" w:rsidRDefault="00197C59" w:rsidP="00482081">
      <w:pPr>
        <w:spacing w:after="0" w:line="240" w:lineRule="auto"/>
      </w:pPr>
      <w:r>
        <w:separator/>
      </w:r>
    </w:p>
  </w:endnote>
  <w:endnote w:type="continuationSeparator" w:id="0">
    <w:p w14:paraId="223E1D39" w14:textId="77777777" w:rsidR="00197C59" w:rsidRDefault="00197C59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B71144" w14:textId="14CEED00" w:rsidR="00372C5F" w:rsidRDefault="00372C5F">
    <w:pPr>
      <w:pStyle w:val="Pidipagina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6166C3B5" wp14:editId="17DD492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903605" cy="347980"/>
              <wp:effectExtent l="0" t="0" r="10795" b="0"/>
              <wp:wrapNone/>
              <wp:docPr id="828331471" name="Casella di testo 5" descr="Uso interno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3605" cy="347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B9BE242" w14:textId="3643E621" w:rsidR="00372C5F" w:rsidRPr="00372C5F" w:rsidRDefault="00372C5F" w:rsidP="00372C5F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72C5F"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  <w:t xml:space="preserve">Uso interno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66C3B5" id="_x0000_t202" coordsize="21600,21600" o:spt="202" path="m,l,21600r21600,l21600,xe">
              <v:stroke joinstyle="miter"/>
              <v:path gradientshapeok="t" o:connecttype="rect"/>
            </v:shapetype>
            <v:shape id="Casella di testo 5" o:spid="_x0000_s1026" type="#_x0000_t202" alt="Uso interno " style="position:absolute;margin-left:0;margin-top:0;width:71.15pt;height:27.4pt;z-index:25166848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" filled="f" stroked="f">
              <v:textbox style="mso-fit-shape-to-text:t" inset="20pt,0,0,15pt">
                <w:txbxContent>
                  <w:p w14:paraId="4B9BE242" w14:textId="3643E621" w:rsidR="00372C5F" w:rsidRPr="00372C5F" w:rsidRDefault="00372C5F" w:rsidP="00372C5F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</w:pPr>
                    <w:r w:rsidRPr="00372C5F"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  <w:t xml:space="preserve">Uso interno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9F973" w14:textId="5EA8635B" w:rsidR="004E4ED3" w:rsidRDefault="004E4ED3">
    <w:pPr>
      <w:pStyle w:val="Pidipagina"/>
      <w:rPr>
        <w:noProof/>
      </w:rPr>
    </w:pPr>
    <w:r>
      <w:rPr>
        <w:noProof/>
      </w:rPr>
      <w:drawing>
        <wp:anchor distT="0" distB="0" distL="114300" distR="114300" simplePos="0" relativeHeight="251675648" behindDoc="0" locked="0" layoutInCell="1" allowOverlap="1" wp14:anchorId="5D465532" wp14:editId="7CF88368">
          <wp:simplePos x="0" y="0"/>
          <wp:positionH relativeFrom="margin">
            <wp:align>center</wp:align>
          </wp:positionH>
          <wp:positionV relativeFrom="bottomMargin">
            <wp:posOffset>-424180</wp:posOffset>
          </wp:positionV>
          <wp:extent cx="8134447" cy="1579245"/>
          <wp:effectExtent l="0" t="0" r="0" b="1905"/>
          <wp:wrapNone/>
          <wp:docPr id="1618608779" name="Immagine 1618608779" descr="Immagine che contiene testo, schermata, Carattere, Blu elettrico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Immagine 31" descr="Immagine che contiene testo, schermata, Carattere, Blu elettrico&#10;&#10;Il contenuto generato dall'IA potrebbe non essere corretto.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15356"/>
                  <a:stretch/>
                </pic:blipFill>
                <pic:spPr bwMode="auto">
                  <a:xfrm>
                    <a:off x="0" y="0"/>
                    <a:ext cx="8134447" cy="15792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A015BE5" w14:textId="0A5AF652" w:rsidR="00191035" w:rsidRDefault="00191035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E2D26A" w14:textId="52D600FA" w:rsidR="00372C5F" w:rsidRDefault="0075210D">
    <w:pPr>
      <w:pStyle w:val="Pidipagina"/>
    </w:pPr>
    <w:r>
      <w:rPr>
        <w:noProof/>
      </w:rPr>
      <w:drawing>
        <wp:anchor distT="0" distB="0" distL="114300" distR="114300" simplePos="0" relativeHeight="251673600" behindDoc="0" locked="0" layoutInCell="1" allowOverlap="1" wp14:anchorId="76F04C76" wp14:editId="22181009">
          <wp:simplePos x="0" y="0"/>
          <wp:positionH relativeFrom="margin">
            <wp:posOffset>-972274</wp:posOffset>
          </wp:positionH>
          <wp:positionV relativeFrom="bottomMargin">
            <wp:posOffset>-450102</wp:posOffset>
          </wp:positionV>
          <wp:extent cx="8134447" cy="1579245"/>
          <wp:effectExtent l="0" t="0" r="0" b="1905"/>
          <wp:wrapNone/>
          <wp:docPr id="571584485" name="Immagine 571584485" descr="Immagine che contiene testo, schermata, Carattere, Blu elettrico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Immagine 31" descr="Immagine che contiene testo, schermata, Carattere, Blu elettrico&#10;&#10;Il contenuto generato dall'IA potrebbe non essere corretto.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15356"/>
                  <a:stretch/>
                </pic:blipFill>
                <pic:spPr bwMode="auto">
                  <a:xfrm>
                    <a:off x="0" y="0"/>
                    <a:ext cx="8134447" cy="15792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2C5F"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6788E9FF" wp14:editId="12A6A87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903605" cy="347980"/>
              <wp:effectExtent l="0" t="0" r="10795" b="0"/>
              <wp:wrapNone/>
              <wp:docPr id="1341024310" name="Casella di testo 4" descr="Uso interno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3605" cy="347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CEEBE1" w14:textId="473BE5A3" w:rsidR="00372C5F" w:rsidRPr="00372C5F" w:rsidRDefault="00372C5F" w:rsidP="00372C5F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72C5F"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  <w:t xml:space="preserve">Uso interno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788E9FF" id="_x0000_t202" coordsize="21600,21600" o:spt="202" path="m,l,21600r21600,l21600,xe">
              <v:stroke joinstyle="miter"/>
              <v:path gradientshapeok="t" o:connecttype="rect"/>
            </v:shapetype>
            <v:shape id="Casella di testo 4" o:spid="_x0000_s1027" type="#_x0000_t202" alt="Uso interno " style="position:absolute;margin-left:0;margin-top:0;width:71.15pt;height:27.4pt;z-index:25166745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" filled="f" stroked="f">
              <v:textbox style="mso-fit-shape-to-text:t" inset="20pt,0,0,15pt">
                <w:txbxContent>
                  <w:p w14:paraId="32CEEBE1" w14:textId="473BE5A3" w:rsidR="00372C5F" w:rsidRPr="00372C5F" w:rsidRDefault="00372C5F" w:rsidP="00372C5F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</w:pPr>
                    <w:r w:rsidRPr="00372C5F"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  <w:t xml:space="preserve">Uso interno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4E91F5" w14:textId="77777777" w:rsidR="00197C59" w:rsidRDefault="00197C59" w:rsidP="00482081">
      <w:pPr>
        <w:spacing w:after="0" w:line="240" w:lineRule="auto"/>
      </w:pPr>
      <w:r>
        <w:separator/>
      </w:r>
    </w:p>
  </w:footnote>
  <w:footnote w:type="continuationSeparator" w:id="0">
    <w:p w14:paraId="722BE612" w14:textId="77777777" w:rsidR="00197C59" w:rsidRDefault="00197C59" w:rsidP="00482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820DEC" w14:textId="4FD22C3A" w:rsidR="00EA1ACC" w:rsidRDefault="00D73FB8">
    <w:pPr>
      <w:pStyle w:val="Intestazione"/>
    </w:pPr>
    <w:r>
      <w:rPr>
        <w:noProof/>
      </w:rPr>
      <w:drawing>
        <wp:inline distT="0" distB="0" distL="0" distR="0" wp14:anchorId="4CF7996B" wp14:editId="51C56A5F">
          <wp:extent cx="1154289" cy="1219200"/>
          <wp:effectExtent l="0" t="0" r="8255" b="0"/>
          <wp:docPr id="1313208596" name="Immagine 4" descr="Immagine che contiene testo, Carattere, schermata, design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5707383" name="Immagine 4" descr="Immagine che contiene testo, Carattere, schermata, design&#10;&#10;Il contenuto generato dall'IA potrebbe non essere corret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5410" cy="12309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8726A9" w:rsidRPr="00EA1ACC">
      <w:rPr>
        <w:noProof/>
        <w:lang w:eastAsia="it-IT"/>
      </w:rPr>
      <w:drawing>
        <wp:anchor distT="0" distB="0" distL="114300" distR="114300" simplePos="0" relativeHeight="251663360" behindDoc="0" locked="0" layoutInCell="1" allowOverlap="1" wp14:anchorId="3ED4EBB1" wp14:editId="0DD0EC22">
          <wp:simplePos x="0" y="0"/>
          <wp:positionH relativeFrom="column">
            <wp:posOffset>7372351</wp:posOffset>
          </wp:positionH>
          <wp:positionV relativeFrom="paragraph">
            <wp:posOffset>-312420</wp:posOffset>
          </wp:positionV>
          <wp:extent cx="579120" cy="427355"/>
          <wp:effectExtent l="0" t="0" r="0" b="0"/>
          <wp:wrapNone/>
          <wp:docPr id="1571540010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3698" r="77933"/>
                  <a:stretch/>
                </pic:blipFill>
                <pic:spPr bwMode="auto">
                  <a:xfrm>
                    <a:off x="0" y="0"/>
                    <a:ext cx="579120" cy="4273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ACC" w:rsidRPr="00EA1ACC">
      <w:rPr>
        <w:noProof/>
        <w:lang w:eastAsia="it-IT"/>
      </w:rPr>
      <w:drawing>
        <wp:anchor distT="0" distB="0" distL="114300" distR="114300" simplePos="0" relativeHeight="251662336" behindDoc="0" locked="0" layoutInCell="1" allowOverlap="1" wp14:anchorId="2B5CE556" wp14:editId="572DCD48">
          <wp:simplePos x="0" y="0"/>
          <wp:positionH relativeFrom="column">
            <wp:posOffset>9106535</wp:posOffset>
          </wp:positionH>
          <wp:positionV relativeFrom="paragraph">
            <wp:posOffset>-334010</wp:posOffset>
          </wp:positionV>
          <wp:extent cx="404492" cy="643061"/>
          <wp:effectExtent l="0" t="0" r="0" b="5080"/>
          <wp:wrapNone/>
          <wp:docPr id="1251094591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404492" cy="64306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2A2C86" w14:textId="08D03910" w:rsidR="0075210D" w:rsidRDefault="0075210D">
    <w:pPr>
      <w:pStyle w:val="Intestazione"/>
    </w:pPr>
    <w:r>
      <w:rPr>
        <w:noProof/>
      </w:rPr>
      <w:drawing>
        <wp:inline distT="0" distB="0" distL="0" distR="0" wp14:anchorId="3729C0F4" wp14:editId="338DFE9B">
          <wp:extent cx="1154289" cy="1219200"/>
          <wp:effectExtent l="0" t="0" r="8255" b="0"/>
          <wp:docPr id="1752381499" name="Immagine 4" descr="Immagine che contiene testo, Carattere, schermata, design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5707383" name="Immagine 4" descr="Immagine che contiene testo, Carattere, schermata, design&#10;&#10;Il contenuto generato dall'IA potrebbe non essere corret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5410" cy="12309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875D8"/>
    <w:multiLevelType w:val="hybridMultilevel"/>
    <w:tmpl w:val="5F501B0E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31D22"/>
    <w:multiLevelType w:val="hybridMultilevel"/>
    <w:tmpl w:val="CCB84E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E15D0"/>
    <w:multiLevelType w:val="hybridMultilevel"/>
    <w:tmpl w:val="027C9D9C"/>
    <w:lvl w:ilvl="0" w:tplc="04100001">
      <w:start w:val="1"/>
      <w:numFmt w:val="bullet"/>
      <w:lvlText w:val=""/>
      <w:lvlJc w:val="left"/>
      <w:pPr>
        <w:ind w:left="414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134" w:hanging="360"/>
      </w:pPr>
    </w:lvl>
    <w:lvl w:ilvl="2" w:tplc="FFFFFFFF" w:tentative="1">
      <w:start w:val="1"/>
      <w:numFmt w:val="lowerRoman"/>
      <w:lvlText w:val="%3."/>
      <w:lvlJc w:val="right"/>
      <w:pPr>
        <w:ind w:left="1854" w:hanging="180"/>
      </w:pPr>
    </w:lvl>
    <w:lvl w:ilvl="3" w:tplc="FFFFFFFF" w:tentative="1">
      <w:start w:val="1"/>
      <w:numFmt w:val="decimal"/>
      <w:lvlText w:val="%4."/>
      <w:lvlJc w:val="left"/>
      <w:pPr>
        <w:ind w:left="2574" w:hanging="360"/>
      </w:pPr>
    </w:lvl>
    <w:lvl w:ilvl="4" w:tplc="FFFFFFFF" w:tentative="1">
      <w:start w:val="1"/>
      <w:numFmt w:val="lowerLetter"/>
      <w:lvlText w:val="%5."/>
      <w:lvlJc w:val="left"/>
      <w:pPr>
        <w:ind w:left="3294" w:hanging="360"/>
      </w:pPr>
    </w:lvl>
    <w:lvl w:ilvl="5" w:tplc="FFFFFFFF" w:tentative="1">
      <w:start w:val="1"/>
      <w:numFmt w:val="lowerRoman"/>
      <w:lvlText w:val="%6."/>
      <w:lvlJc w:val="right"/>
      <w:pPr>
        <w:ind w:left="4014" w:hanging="180"/>
      </w:pPr>
    </w:lvl>
    <w:lvl w:ilvl="6" w:tplc="FFFFFFFF" w:tentative="1">
      <w:start w:val="1"/>
      <w:numFmt w:val="decimal"/>
      <w:lvlText w:val="%7."/>
      <w:lvlJc w:val="left"/>
      <w:pPr>
        <w:ind w:left="4734" w:hanging="360"/>
      </w:pPr>
    </w:lvl>
    <w:lvl w:ilvl="7" w:tplc="FFFFFFFF" w:tentative="1">
      <w:start w:val="1"/>
      <w:numFmt w:val="lowerLetter"/>
      <w:lvlText w:val="%8."/>
      <w:lvlJc w:val="left"/>
      <w:pPr>
        <w:ind w:left="5454" w:hanging="360"/>
      </w:pPr>
    </w:lvl>
    <w:lvl w:ilvl="8" w:tplc="FFFFFFFF" w:tentative="1">
      <w:start w:val="1"/>
      <w:numFmt w:val="lowerRoman"/>
      <w:lvlText w:val="%9."/>
      <w:lvlJc w:val="right"/>
      <w:pPr>
        <w:ind w:left="6174" w:hanging="180"/>
      </w:pPr>
    </w:lvl>
  </w:abstractNum>
  <w:abstractNum w:abstractNumId="3" w15:restartNumberingAfterBreak="0">
    <w:nsid w:val="12D365DD"/>
    <w:multiLevelType w:val="hybridMultilevel"/>
    <w:tmpl w:val="9B606142"/>
    <w:lvl w:ilvl="0" w:tplc="FA94BB8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CC7192"/>
    <w:multiLevelType w:val="hybridMultilevel"/>
    <w:tmpl w:val="1C5C6004"/>
    <w:lvl w:ilvl="0" w:tplc="83828732">
      <w:start w:val="1"/>
      <w:numFmt w:val="decimal"/>
      <w:lvlText w:val="%1)"/>
      <w:lvlJc w:val="left"/>
      <w:pPr>
        <w:ind w:left="414" w:hanging="360"/>
      </w:pPr>
      <w:rPr>
        <w:rFonts w:eastAsiaTheme="minorHAnsi" w:hint="default"/>
      </w:rPr>
    </w:lvl>
    <w:lvl w:ilvl="1" w:tplc="04100019" w:tentative="1">
      <w:start w:val="1"/>
      <w:numFmt w:val="lowerLetter"/>
      <w:lvlText w:val="%2."/>
      <w:lvlJc w:val="left"/>
      <w:pPr>
        <w:ind w:left="1134" w:hanging="360"/>
      </w:pPr>
    </w:lvl>
    <w:lvl w:ilvl="2" w:tplc="0410001B" w:tentative="1">
      <w:start w:val="1"/>
      <w:numFmt w:val="lowerRoman"/>
      <w:lvlText w:val="%3."/>
      <w:lvlJc w:val="right"/>
      <w:pPr>
        <w:ind w:left="1854" w:hanging="180"/>
      </w:pPr>
    </w:lvl>
    <w:lvl w:ilvl="3" w:tplc="0410000F" w:tentative="1">
      <w:start w:val="1"/>
      <w:numFmt w:val="decimal"/>
      <w:lvlText w:val="%4."/>
      <w:lvlJc w:val="left"/>
      <w:pPr>
        <w:ind w:left="2574" w:hanging="360"/>
      </w:pPr>
    </w:lvl>
    <w:lvl w:ilvl="4" w:tplc="04100019" w:tentative="1">
      <w:start w:val="1"/>
      <w:numFmt w:val="lowerLetter"/>
      <w:lvlText w:val="%5."/>
      <w:lvlJc w:val="left"/>
      <w:pPr>
        <w:ind w:left="3294" w:hanging="360"/>
      </w:pPr>
    </w:lvl>
    <w:lvl w:ilvl="5" w:tplc="0410001B" w:tentative="1">
      <w:start w:val="1"/>
      <w:numFmt w:val="lowerRoman"/>
      <w:lvlText w:val="%6."/>
      <w:lvlJc w:val="right"/>
      <w:pPr>
        <w:ind w:left="4014" w:hanging="180"/>
      </w:pPr>
    </w:lvl>
    <w:lvl w:ilvl="6" w:tplc="0410000F" w:tentative="1">
      <w:start w:val="1"/>
      <w:numFmt w:val="decimal"/>
      <w:lvlText w:val="%7."/>
      <w:lvlJc w:val="left"/>
      <w:pPr>
        <w:ind w:left="4734" w:hanging="360"/>
      </w:pPr>
    </w:lvl>
    <w:lvl w:ilvl="7" w:tplc="04100019" w:tentative="1">
      <w:start w:val="1"/>
      <w:numFmt w:val="lowerLetter"/>
      <w:lvlText w:val="%8."/>
      <w:lvlJc w:val="left"/>
      <w:pPr>
        <w:ind w:left="5454" w:hanging="360"/>
      </w:pPr>
    </w:lvl>
    <w:lvl w:ilvl="8" w:tplc="0410001B" w:tentative="1">
      <w:start w:val="1"/>
      <w:numFmt w:val="lowerRoman"/>
      <w:lvlText w:val="%9."/>
      <w:lvlJc w:val="right"/>
      <w:pPr>
        <w:ind w:left="6174" w:hanging="180"/>
      </w:pPr>
    </w:lvl>
  </w:abstractNum>
  <w:abstractNum w:abstractNumId="6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BB5DAE"/>
    <w:multiLevelType w:val="hybridMultilevel"/>
    <w:tmpl w:val="AAF02EE0"/>
    <w:lvl w:ilvl="0" w:tplc="F16084D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FD2408"/>
    <w:multiLevelType w:val="hybridMultilevel"/>
    <w:tmpl w:val="184EC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20804"/>
    <w:multiLevelType w:val="hybridMultilevel"/>
    <w:tmpl w:val="3EF46E48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0A35ED"/>
    <w:multiLevelType w:val="hybridMultilevel"/>
    <w:tmpl w:val="96B64F8E"/>
    <w:lvl w:ilvl="0" w:tplc="58D2F1D4">
      <w:numFmt w:val="bullet"/>
      <w:lvlText w:val="•"/>
      <w:lvlJc w:val="left"/>
      <w:pPr>
        <w:ind w:left="456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5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4663A0"/>
    <w:multiLevelType w:val="hybridMultilevel"/>
    <w:tmpl w:val="A0241CA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AF48AD"/>
    <w:multiLevelType w:val="hybridMultilevel"/>
    <w:tmpl w:val="A296DF86"/>
    <w:lvl w:ilvl="0" w:tplc="58D2F1D4">
      <w:numFmt w:val="bullet"/>
      <w:lvlText w:val="•"/>
      <w:lvlJc w:val="left"/>
      <w:pPr>
        <w:ind w:left="71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3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8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142584"/>
    <w:multiLevelType w:val="hybridMultilevel"/>
    <w:tmpl w:val="C9683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8F2DE8"/>
    <w:multiLevelType w:val="hybridMultilevel"/>
    <w:tmpl w:val="C6A6513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9F1214"/>
    <w:multiLevelType w:val="hybridMultilevel"/>
    <w:tmpl w:val="5B30B716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96724C"/>
    <w:multiLevelType w:val="hybridMultilevel"/>
    <w:tmpl w:val="D67832B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957899"/>
    <w:multiLevelType w:val="hybridMultilevel"/>
    <w:tmpl w:val="2EEA4424"/>
    <w:lvl w:ilvl="0" w:tplc="6E8C9066">
      <w:numFmt w:val="bullet"/>
      <w:lvlText w:val="-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D3E74AB"/>
    <w:multiLevelType w:val="hybridMultilevel"/>
    <w:tmpl w:val="D3A6203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5D0E6428">
      <w:start w:val="14"/>
      <w:numFmt w:val="bullet"/>
      <w:lvlText w:val=""/>
      <w:lvlJc w:val="left"/>
      <w:pPr>
        <w:ind w:left="1785" w:hanging="705"/>
      </w:pPr>
      <w:rPr>
        <w:rFonts w:ascii="Symbol" w:eastAsia="Times New Roman" w:hAnsi="Symbol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3664704">
    <w:abstractNumId w:val="7"/>
  </w:num>
  <w:num w:numId="2" w16cid:durableId="1747222252">
    <w:abstractNumId w:val="11"/>
  </w:num>
  <w:num w:numId="3" w16cid:durableId="1351761970">
    <w:abstractNumId w:val="9"/>
  </w:num>
  <w:num w:numId="4" w16cid:durableId="1992055200">
    <w:abstractNumId w:val="6"/>
  </w:num>
  <w:num w:numId="5" w16cid:durableId="1222642969">
    <w:abstractNumId w:val="18"/>
  </w:num>
  <w:num w:numId="6" w16cid:durableId="129590069">
    <w:abstractNumId w:val="17"/>
  </w:num>
  <w:num w:numId="7" w16cid:durableId="977878359">
    <w:abstractNumId w:val="8"/>
  </w:num>
  <w:num w:numId="8" w16cid:durableId="918946846">
    <w:abstractNumId w:val="15"/>
  </w:num>
  <w:num w:numId="9" w16cid:durableId="1507984860">
    <w:abstractNumId w:val="4"/>
  </w:num>
  <w:num w:numId="10" w16cid:durableId="1945990068">
    <w:abstractNumId w:val="20"/>
  </w:num>
  <w:num w:numId="11" w16cid:durableId="738288705">
    <w:abstractNumId w:val="23"/>
  </w:num>
  <w:num w:numId="12" w16cid:durableId="1858738745">
    <w:abstractNumId w:val="22"/>
  </w:num>
  <w:num w:numId="13" w16cid:durableId="1020819525">
    <w:abstractNumId w:val="14"/>
  </w:num>
  <w:num w:numId="14" w16cid:durableId="1003245691">
    <w:abstractNumId w:val="12"/>
  </w:num>
  <w:num w:numId="15" w16cid:durableId="411512256">
    <w:abstractNumId w:val="3"/>
  </w:num>
  <w:num w:numId="16" w16cid:durableId="1848714731">
    <w:abstractNumId w:val="19"/>
  </w:num>
  <w:num w:numId="17" w16cid:durableId="1940331202">
    <w:abstractNumId w:val="1"/>
  </w:num>
  <w:num w:numId="18" w16cid:durableId="526255376">
    <w:abstractNumId w:val="10"/>
  </w:num>
  <w:num w:numId="19" w16cid:durableId="1610813752">
    <w:abstractNumId w:val="21"/>
  </w:num>
  <w:num w:numId="20" w16cid:durableId="431512000">
    <w:abstractNumId w:val="13"/>
  </w:num>
  <w:num w:numId="21" w16cid:durableId="237138837">
    <w:abstractNumId w:val="24"/>
  </w:num>
  <w:num w:numId="22" w16cid:durableId="836774431">
    <w:abstractNumId w:val="0"/>
  </w:num>
  <w:num w:numId="23" w16cid:durableId="339428564">
    <w:abstractNumId w:val="16"/>
  </w:num>
  <w:num w:numId="24" w16cid:durableId="1423061606">
    <w:abstractNumId w:val="5"/>
  </w:num>
  <w:num w:numId="25" w16cid:durableId="3259868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0266A"/>
    <w:rsid w:val="00004F36"/>
    <w:rsid w:val="0001569C"/>
    <w:rsid w:val="00016199"/>
    <w:rsid w:val="00023801"/>
    <w:rsid w:val="0002593F"/>
    <w:rsid w:val="000265F3"/>
    <w:rsid w:val="00030E66"/>
    <w:rsid w:val="00033A62"/>
    <w:rsid w:val="000403E9"/>
    <w:rsid w:val="000432CF"/>
    <w:rsid w:val="000477E1"/>
    <w:rsid w:val="000514D0"/>
    <w:rsid w:val="00056A7D"/>
    <w:rsid w:val="000604DF"/>
    <w:rsid w:val="00063197"/>
    <w:rsid w:val="0006363B"/>
    <w:rsid w:val="000669CE"/>
    <w:rsid w:val="000709E4"/>
    <w:rsid w:val="00075EC1"/>
    <w:rsid w:val="00081024"/>
    <w:rsid w:val="00081110"/>
    <w:rsid w:val="000824A1"/>
    <w:rsid w:val="000857F3"/>
    <w:rsid w:val="000868E3"/>
    <w:rsid w:val="000933A1"/>
    <w:rsid w:val="000951E5"/>
    <w:rsid w:val="00095422"/>
    <w:rsid w:val="00096429"/>
    <w:rsid w:val="000A1917"/>
    <w:rsid w:val="000A2102"/>
    <w:rsid w:val="000B0B9C"/>
    <w:rsid w:val="000B1AE7"/>
    <w:rsid w:val="000B2DC8"/>
    <w:rsid w:val="000B7E99"/>
    <w:rsid w:val="000C17DC"/>
    <w:rsid w:val="000C483E"/>
    <w:rsid w:val="000C6E6B"/>
    <w:rsid w:val="000D04D3"/>
    <w:rsid w:val="000D26E9"/>
    <w:rsid w:val="000D4C01"/>
    <w:rsid w:val="000F0161"/>
    <w:rsid w:val="000F2303"/>
    <w:rsid w:val="000F4376"/>
    <w:rsid w:val="0010012A"/>
    <w:rsid w:val="00106A75"/>
    <w:rsid w:val="00112139"/>
    <w:rsid w:val="0011240A"/>
    <w:rsid w:val="00113BA8"/>
    <w:rsid w:val="00113EFD"/>
    <w:rsid w:val="0011527D"/>
    <w:rsid w:val="00117DB4"/>
    <w:rsid w:val="00120FEC"/>
    <w:rsid w:val="00123645"/>
    <w:rsid w:val="00127AC0"/>
    <w:rsid w:val="001326B8"/>
    <w:rsid w:val="00133417"/>
    <w:rsid w:val="00144CA7"/>
    <w:rsid w:val="00144D9C"/>
    <w:rsid w:val="001468DF"/>
    <w:rsid w:val="00150966"/>
    <w:rsid w:val="001516E9"/>
    <w:rsid w:val="00151D97"/>
    <w:rsid w:val="001612A4"/>
    <w:rsid w:val="00161D4D"/>
    <w:rsid w:val="00162C47"/>
    <w:rsid w:val="00162DC5"/>
    <w:rsid w:val="001776F0"/>
    <w:rsid w:val="00177D79"/>
    <w:rsid w:val="00180D25"/>
    <w:rsid w:val="0018401B"/>
    <w:rsid w:val="00184D16"/>
    <w:rsid w:val="00184EE4"/>
    <w:rsid w:val="0018516F"/>
    <w:rsid w:val="00185CDC"/>
    <w:rsid w:val="0018618F"/>
    <w:rsid w:val="0018658C"/>
    <w:rsid w:val="00191035"/>
    <w:rsid w:val="0019304C"/>
    <w:rsid w:val="001963A8"/>
    <w:rsid w:val="00196A75"/>
    <w:rsid w:val="001978F4"/>
    <w:rsid w:val="001979E6"/>
    <w:rsid w:val="00197C59"/>
    <w:rsid w:val="001A0B6C"/>
    <w:rsid w:val="001A168B"/>
    <w:rsid w:val="001B0A82"/>
    <w:rsid w:val="001B1268"/>
    <w:rsid w:val="001B3A6E"/>
    <w:rsid w:val="001B3DB9"/>
    <w:rsid w:val="001B4B79"/>
    <w:rsid w:val="001B594A"/>
    <w:rsid w:val="001B5AD0"/>
    <w:rsid w:val="001B76F6"/>
    <w:rsid w:val="001C0387"/>
    <w:rsid w:val="001C6EB8"/>
    <w:rsid w:val="001C73A4"/>
    <w:rsid w:val="001D0219"/>
    <w:rsid w:val="001D0C6E"/>
    <w:rsid w:val="001D3BC3"/>
    <w:rsid w:val="001D3E8C"/>
    <w:rsid w:val="001D5C05"/>
    <w:rsid w:val="001D5CE8"/>
    <w:rsid w:val="001E074C"/>
    <w:rsid w:val="001E188E"/>
    <w:rsid w:val="001E1C2F"/>
    <w:rsid w:val="001E5FFF"/>
    <w:rsid w:val="001F4A57"/>
    <w:rsid w:val="001F511B"/>
    <w:rsid w:val="00202662"/>
    <w:rsid w:val="002035E3"/>
    <w:rsid w:val="00205800"/>
    <w:rsid w:val="00211F74"/>
    <w:rsid w:val="00214B78"/>
    <w:rsid w:val="00217490"/>
    <w:rsid w:val="00217CEF"/>
    <w:rsid w:val="00217E84"/>
    <w:rsid w:val="002203C4"/>
    <w:rsid w:val="00221C98"/>
    <w:rsid w:val="00222CA8"/>
    <w:rsid w:val="00223D47"/>
    <w:rsid w:val="00224A46"/>
    <w:rsid w:val="00234419"/>
    <w:rsid w:val="00240ABB"/>
    <w:rsid w:val="002419E8"/>
    <w:rsid w:val="002447FC"/>
    <w:rsid w:val="00253A85"/>
    <w:rsid w:val="00253E6A"/>
    <w:rsid w:val="00260C69"/>
    <w:rsid w:val="00261237"/>
    <w:rsid w:val="00272DE3"/>
    <w:rsid w:val="00274DC3"/>
    <w:rsid w:val="002759A7"/>
    <w:rsid w:val="002852B5"/>
    <w:rsid w:val="0029030A"/>
    <w:rsid w:val="0029693C"/>
    <w:rsid w:val="002972C5"/>
    <w:rsid w:val="002A0052"/>
    <w:rsid w:val="002A15AE"/>
    <w:rsid w:val="002A6624"/>
    <w:rsid w:val="002A683F"/>
    <w:rsid w:val="002B0B6A"/>
    <w:rsid w:val="002B14EE"/>
    <w:rsid w:val="002B5087"/>
    <w:rsid w:val="002B70E2"/>
    <w:rsid w:val="002C0C5D"/>
    <w:rsid w:val="002C2B51"/>
    <w:rsid w:val="002C6F5A"/>
    <w:rsid w:val="002D3812"/>
    <w:rsid w:val="002D7299"/>
    <w:rsid w:val="002E2580"/>
    <w:rsid w:val="002E35A6"/>
    <w:rsid w:val="002E3ED8"/>
    <w:rsid w:val="002F0686"/>
    <w:rsid w:val="002F1050"/>
    <w:rsid w:val="002F24AE"/>
    <w:rsid w:val="002F51CD"/>
    <w:rsid w:val="002F6AB9"/>
    <w:rsid w:val="00302079"/>
    <w:rsid w:val="00307B98"/>
    <w:rsid w:val="00310A14"/>
    <w:rsid w:val="003151F6"/>
    <w:rsid w:val="0031562F"/>
    <w:rsid w:val="00323442"/>
    <w:rsid w:val="00325389"/>
    <w:rsid w:val="00333F65"/>
    <w:rsid w:val="00336949"/>
    <w:rsid w:val="00340630"/>
    <w:rsid w:val="00343AAF"/>
    <w:rsid w:val="00350AB6"/>
    <w:rsid w:val="00352253"/>
    <w:rsid w:val="003543C1"/>
    <w:rsid w:val="00354791"/>
    <w:rsid w:val="00356E0E"/>
    <w:rsid w:val="003577B8"/>
    <w:rsid w:val="00360020"/>
    <w:rsid w:val="00361355"/>
    <w:rsid w:val="00372C5F"/>
    <w:rsid w:val="00373883"/>
    <w:rsid w:val="00373AB0"/>
    <w:rsid w:val="00387A45"/>
    <w:rsid w:val="003A0741"/>
    <w:rsid w:val="003A3F9E"/>
    <w:rsid w:val="003A69FB"/>
    <w:rsid w:val="003A6ABD"/>
    <w:rsid w:val="003A7CF5"/>
    <w:rsid w:val="003B25B7"/>
    <w:rsid w:val="003B7A49"/>
    <w:rsid w:val="003C0C67"/>
    <w:rsid w:val="003C3DFF"/>
    <w:rsid w:val="003C429B"/>
    <w:rsid w:val="003C482A"/>
    <w:rsid w:val="003D17A9"/>
    <w:rsid w:val="003D228D"/>
    <w:rsid w:val="003E3109"/>
    <w:rsid w:val="003E3E11"/>
    <w:rsid w:val="003E49E7"/>
    <w:rsid w:val="003E7E6E"/>
    <w:rsid w:val="003F014F"/>
    <w:rsid w:val="003F1C5E"/>
    <w:rsid w:val="003F5DD3"/>
    <w:rsid w:val="00403273"/>
    <w:rsid w:val="00403FB9"/>
    <w:rsid w:val="00405CE3"/>
    <w:rsid w:val="004103CC"/>
    <w:rsid w:val="00410586"/>
    <w:rsid w:val="004110E3"/>
    <w:rsid w:val="00413B88"/>
    <w:rsid w:val="004177F7"/>
    <w:rsid w:val="00424ADE"/>
    <w:rsid w:val="00424E4A"/>
    <w:rsid w:val="004307F1"/>
    <w:rsid w:val="004311C7"/>
    <w:rsid w:val="00431939"/>
    <w:rsid w:val="00431FE7"/>
    <w:rsid w:val="0043445D"/>
    <w:rsid w:val="00434CD7"/>
    <w:rsid w:val="00435A1B"/>
    <w:rsid w:val="00436FCA"/>
    <w:rsid w:val="00440AD9"/>
    <w:rsid w:val="00440EAF"/>
    <w:rsid w:val="00443965"/>
    <w:rsid w:val="004441DE"/>
    <w:rsid w:val="004529FB"/>
    <w:rsid w:val="00453698"/>
    <w:rsid w:val="00460167"/>
    <w:rsid w:val="004628FB"/>
    <w:rsid w:val="00464AF8"/>
    <w:rsid w:val="004667AA"/>
    <w:rsid w:val="0047010C"/>
    <w:rsid w:val="00475EDE"/>
    <w:rsid w:val="0047743E"/>
    <w:rsid w:val="0048023F"/>
    <w:rsid w:val="00482081"/>
    <w:rsid w:val="00483065"/>
    <w:rsid w:val="00484F70"/>
    <w:rsid w:val="0048558B"/>
    <w:rsid w:val="00493231"/>
    <w:rsid w:val="004938E6"/>
    <w:rsid w:val="0049482C"/>
    <w:rsid w:val="004976C7"/>
    <w:rsid w:val="00497E12"/>
    <w:rsid w:val="004A4044"/>
    <w:rsid w:val="004A443A"/>
    <w:rsid w:val="004A4693"/>
    <w:rsid w:val="004A4D55"/>
    <w:rsid w:val="004A6C71"/>
    <w:rsid w:val="004A6F4C"/>
    <w:rsid w:val="004A73ED"/>
    <w:rsid w:val="004B48E5"/>
    <w:rsid w:val="004B591D"/>
    <w:rsid w:val="004B5CE7"/>
    <w:rsid w:val="004C155C"/>
    <w:rsid w:val="004C2308"/>
    <w:rsid w:val="004C2DE2"/>
    <w:rsid w:val="004D15C0"/>
    <w:rsid w:val="004D1659"/>
    <w:rsid w:val="004D1B65"/>
    <w:rsid w:val="004D4548"/>
    <w:rsid w:val="004E0C8F"/>
    <w:rsid w:val="004E4ED3"/>
    <w:rsid w:val="004E67A0"/>
    <w:rsid w:val="004F0EE4"/>
    <w:rsid w:val="004F120F"/>
    <w:rsid w:val="004F4567"/>
    <w:rsid w:val="004F46F5"/>
    <w:rsid w:val="004F7627"/>
    <w:rsid w:val="00503166"/>
    <w:rsid w:val="005036FE"/>
    <w:rsid w:val="00507668"/>
    <w:rsid w:val="00514254"/>
    <w:rsid w:val="00514640"/>
    <w:rsid w:val="005146D8"/>
    <w:rsid w:val="0051494C"/>
    <w:rsid w:val="005162E6"/>
    <w:rsid w:val="005231B5"/>
    <w:rsid w:val="00525CE7"/>
    <w:rsid w:val="00527C1A"/>
    <w:rsid w:val="00527F1E"/>
    <w:rsid w:val="00533F90"/>
    <w:rsid w:val="00536DB5"/>
    <w:rsid w:val="00553E7A"/>
    <w:rsid w:val="00560CD3"/>
    <w:rsid w:val="005621C8"/>
    <w:rsid w:val="00563C1A"/>
    <w:rsid w:val="0056538E"/>
    <w:rsid w:val="00566FFE"/>
    <w:rsid w:val="005711DA"/>
    <w:rsid w:val="005726DD"/>
    <w:rsid w:val="0057319F"/>
    <w:rsid w:val="00574A74"/>
    <w:rsid w:val="00575213"/>
    <w:rsid w:val="00584314"/>
    <w:rsid w:val="00590A1D"/>
    <w:rsid w:val="00590EA9"/>
    <w:rsid w:val="005913EA"/>
    <w:rsid w:val="0059362E"/>
    <w:rsid w:val="005A2F5B"/>
    <w:rsid w:val="005A7FAE"/>
    <w:rsid w:val="005B017A"/>
    <w:rsid w:val="005C1D85"/>
    <w:rsid w:val="005C3A4E"/>
    <w:rsid w:val="005C700D"/>
    <w:rsid w:val="005D19B8"/>
    <w:rsid w:val="005D558B"/>
    <w:rsid w:val="005D6A68"/>
    <w:rsid w:val="005D7357"/>
    <w:rsid w:val="005E47E6"/>
    <w:rsid w:val="005F381A"/>
    <w:rsid w:val="005F3AA5"/>
    <w:rsid w:val="005F3CC4"/>
    <w:rsid w:val="005F633C"/>
    <w:rsid w:val="005F74F1"/>
    <w:rsid w:val="00601FC9"/>
    <w:rsid w:val="006032A8"/>
    <w:rsid w:val="0060517D"/>
    <w:rsid w:val="00614768"/>
    <w:rsid w:val="00614C89"/>
    <w:rsid w:val="0062250C"/>
    <w:rsid w:val="00623D16"/>
    <w:rsid w:val="00624F2D"/>
    <w:rsid w:val="00630504"/>
    <w:rsid w:val="0063075E"/>
    <w:rsid w:val="00631861"/>
    <w:rsid w:val="006331C7"/>
    <w:rsid w:val="006338E6"/>
    <w:rsid w:val="00634FED"/>
    <w:rsid w:val="006379E6"/>
    <w:rsid w:val="00637EFF"/>
    <w:rsid w:val="00640B38"/>
    <w:rsid w:val="0064103A"/>
    <w:rsid w:val="00645D1F"/>
    <w:rsid w:val="00646E32"/>
    <w:rsid w:val="00653AE9"/>
    <w:rsid w:val="00653BAA"/>
    <w:rsid w:val="00654A34"/>
    <w:rsid w:val="00656691"/>
    <w:rsid w:val="00656A1D"/>
    <w:rsid w:val="00662157"/>
    <w:rsid w:val="00662F4E"/>
    <w:rsid w:val="00664038"/>
    <w:rsid w:val="00670A96"/>
    <w:rsid w:val="00671B08"/>
    <w:rsid w:val="00672F3C"/>
    <w:rsid w:val="006741AB"/>
    <w:rsid w:val="00680D06"/>
    <w:rsid w:val="00693FAA"/>
    <w:rsid w:val="00694852"/>
    <w:rsid w:val="006972B4"/>
    <w:rsid w:val="006979D5"/>
    <w:rsid w:val="006A67C8"/>
    <w:rsid w:val="006B0689"/>
    <w:rsid w:val="006B4144"/>
    <w:rsid w:val="006B500C"/>
    <w:rsid w:val="006B6527"/>
    <w:rsid w:val="006B77AB"/>
    <w:rsid w:val="006B7B2B"/>
    <w:rsid w:val="006C2344"/>
    <w:rsid w:val="006C3BE7"/>
    <w:rsid w:val="006D2967"/>
    <w:rsid w:val="006E04C8"/>
    <w:rsid w:val="006E1831"/>
    <w:rsid w:val="006E6FBD"/>
    <w:rsid w:val="006F4625"/>
    <w:rsid w:val="007001D4"/>
    <w:rsid w:val="00705B90"/>
    <w:rsid w:val="00707431"/>
    <w:rsid w:val="00711C48"/>
    <w:rsid w:val="007149CD"/>
    <w:rsid w:val="00715A3D"/>
    <w:rsid w:val="00720962"/>
    <w:rsid w:val="00726538"/>
    <w:rsid w:val="00726D0B"/>
    <w:rsid w:val="0072727F"/>
    <w:rsid w:val="00732D08"/>
    <w:rsid w:val="007345AB"/>
    <w:rsid w:val="00743F8B"/>
    <w:rsid w:val="0074487B"/>
    <w:rsid w:val="007463FF"/>
    <w:rsid w:val="00747EE6"/>
    <w:rsid w:val="0075210D"/>
    <w:rsid w:val="007533F2"/>
    <w:rsid w:val="00754C03"/>
    <w:rsid w:val="00755F18"/>
    <w:rsid w:val="007561DB"/>
    <w:rsid w:val="00757428"/>
    <w:rsid w:val="00760C41"/>
    <w:rsid w:val="00764554"/>
    <w:rsid w:val="00766D03"/>
    <w:rsid w:val="0076754A"/>
    <w:rsid w:val="0077007A"/>
    <w:rsid w:val="0077326A"/>
    <w:rsid w:val="00787627"/>
    <w:rsid w:val="00787FCF"/>
    <w:rsid w:val="007922A7"/>
    <w:rsid w:val="00792F8E"/>
    <w:rsid w:val="0079789C"/>
    <w:rsid w:val="007A092E"/>
    <w:rsid w:val="007A6E7F"/>
    <w:rsid w:val="007B4706"/>
    <w:rsid w:val="007B6BB7"/>
    <w:rsid w:val="007B79B5"/>
    <w:rsid w:val="007C1701"/>
    <w:rsid w:val="007C4BDC"/>
    <w:rsid w:val="007C69FF"/>
    <w:rsid w:val="007D0B16"/>
    <w:rsid w:val="007D372F"/>
    <w:rsid w:val="007D3D60"/>
    <w:rsid w:val="007D5FB8"/>
    <w:rsid w:val="007E053E"/>
    <w:rsid w:val="007E12EF"/>
    <w:rsid w:val="007E332B"/>
    <w:rsid w:val="007F28CD"/>
    <w:rsid w:val="007F2FE7"/>
    <w:rsid w:val="007F64E0"/>
    <w:rsid w:val="0080640C"/>
    <w:rsid w:val="00810CAE"/>
    <w:rsid w:val="008152E7"/>
    <w:rsid w:val="00817E9D"/>
    <w:rsid w:val="00820392"/>
    <w:rsid w:val="00823254"/>
    <w:rsid w:val="00832ACF"/>
    <w:rsid w:val="00834591"/>
    <w:rsid w:val="00836D8F"/>
    <w:rsid w:val="00840432"/>
    <w:rsid w:val="00842E19"/>
    <w:rsid w:val="00842E1B"/>
    <w:rsid w:val="0084313B"/>
    <w:rsid w:val="00843557"/>
    <w:rsid w:val="00845BB3"/>
    <w:rsid w:val="008466BF"/>
    <w:rsid w:val="00847F58"/>
    <w:rsid w:val="00850A8A"/>
    <w:rsid w:val="00851666"/>
    <w:rsid w:val="008543C4"/>
    <w:rsid w:val="008547F9"/>
    <w:rsid w:val="00855154"/>
    <w:rsid w:val="00861320"/>
    <w:rsid w:val="00862265"/>
    <w:rsid w:val="0086489C"/>
    <w:rsid w:val="00871ADA"/>
    <w:rsid w:val="008726A9"/>
    <w:rsid w:val="008729DF"/>
    <w:rsid w:val="00872C41"/>
    <w:rsid w:val="00873C57"/>
    <w:rsid w:val="00874CC5"/>
    <w:rsid w:val="00876EEC"/>
    <w:rsid w:val="00881D12"/>
    <w:rsid w:val="00882FE7"/>
    <w:rsid w:val="00884C49"/>
    <w:rsid w:val="0088547F"/>
    <w:rsid w:val="00886CC2"/>
    <w:rsid w:val="00891562"/>
    <w:rsid w:val="00892789"/>
    <w:rsid w:val="00892DA9"/>
    <w:rsid w:val="00893010"/>
    <w:rsid w:val="008B0689"/>
    <w:rsid w:val="008B1065"/>
    <w:rsid w:val="008B1C7F"/>
    <w:rsid w:val="008B215B"/>
    <w:rsid w:val="008B3375"/>
    <w:rsid w:val="008B3AAD"/>
    <w:rsid w:val="008B5EBE"/>
    <w:rsid w:val="008B7ACD"/>
    <w:rsid w:val="008C0996"/>
    <w:rsid w:val="008C3730"/>
    <w:rsid w:val="008C77D0"/>
    <w:rsid w:val="008C7F16"/>
    <w:rsid w:val="008D530C"/>
    <w:rsid w:val="008E0556"/>
    <w:rsid w:val="008E0C5C"/>
    <w:rsid w:val="008E1D6F"/>
    <w:rsid w:val="008E2889"/>
    <w:rsid w:val="008E617D"/>
    <w:rsid w:val="008E6785"/>
    <w:rsid w:val="008F01C2"/>
    <w:rsid w:val="008F0964"/>
    <w:rsid w:val="008F104D"/>
    <w:rsid w:val="00903155"/>
    <w:rsid w:val="00903D2E"/>
    <w:rsid w:val="00905B72"/>
    <w:rsid w:val="00905EB9"/>
    <w:rsid w:val="009062FD"/>
    <w:rsid w:val="00914669"/>
    <w:rsid w:val="009147E1"/>
    <w:rsid w:val="009155E8"/>
    <w:rsid w:val="00915F53"/>
    <w:rsid w:val="00917747"/>
    <w:rsid w:val="00922512"/>
    <w:rsid w:val="00922600"/>
    <w:rsid w:val="0092675A"/>
    <w:rsid w:val="00926D55"/>
    <w:rsid w:val="00931239"/>
    <w:rsid w:val="009362CD"/>
    <w:rsid w:val="00937A4A"/>
    <w:rsid w:val="00940D2F"/>
    <w:rsid w:val="00942AF4"/>
    <w:rsid w:val="0094785C"/>
    <w:rsid w:val="00952FD7"/>
    <w:rsid w:val="0095625A"/>
    <w:rsid w:val="009573D1"/>
    <w:rsid w:val="00960485"/>
    <w:rsid w:val="009666EC"/>
    <w:rsid w:val="00974F8C"/>
    <w:rsid w:val="00975514"/>
    <w:rsid w:val="00980C94"/>
    <w:rsid w:val="0098277A"/>
    <w:rsid w:val="00984028"/>
    <w:rsid w:val="00985DD6"/>
    <w:rsid w:val="00987F8A"/>
    <w:rsid w:val="00990FB1"/>
    <w:rsid w:val="00991341"/>
    <w:rsid w:val="009927BD"/>
    <w:rsid w:val="00992AA8"/>
    <w:rsid w:val="00997E99"/>
    <w:rsid w:val="009A10D6"/>
    <w:rsid w:val="009A73EF"/>
    <w:rsid w:val="009A748B"/>
    <w:rsid w:val="009B1FDF"/>
    <w:rsid w:val="009B666E"/>
    <w:rsid w:val="009C3165"/>
    <w:rsid w:val="009C3617"/>
    <w:rsid w:val="009C3EFB"/>
    <w:rsid w:val="009C4753"/>
    <w:rsid w:val="009C51D7"/>
    <w:rsid w:val="009D2276"/>
    <w:rsid w:val="009D3CC7"/>
    <w:rsid w:val="009D6222"/>
    <w:rsid w:val="009D6C6A"/>
    <w:rsid w:val="009D7836"/>
    <w:rsid w:val="009E0777"/>
    <w:rsid w:val="009E1E6B"/>
    <w:rsid w:val="009E4732"/>
    <w:rsid w:val="009E4BC2"/>
    <w:rsid w:val="009E541F"/>
    <w:rsid w:val="009F0228"/>
    <w:rsid w:val="009F1A4A"/>
    <w:rsid w:val="009F7D53"/>
    <w:rsid w:val="00A02221"/>
    <w:rsid w:val="00A024A0"/>
    <w:rsid w:val="00A03E4E"/>
    <w:rsid w:val="00A0580D"/>
    <w:rsid w:val="00A0695A"/>
    <w:rsid w:val="00A073C1"/>
    <w:rsid w:val="00A10616"/>
    <w:rsid w:val="00A136CA"/>
    <w:rsid w:val="00A15D72"/>
    <w:rsid w:val="00A20724"/>
    <w:rsid w:val="00A225CA"/>
    <w:rsid w:val="00A270E6"/>
    <w:rsid w:val="00A27B86"/>
    <w:rsid w:val="00A32314"/>
    <w:rsid w:val="00A3390F"/>
    <w:rsid w:val="00A40E85"/>
    <w:rsid w:val="00A40F30"/>
    <w:rsid w:val="00A42336"/>
    <w:rsid w:val="00A42A19"/>
    <w:rsid w:val="00A42EF8"/>
    <w:rsid w:val="00A43E65"/>
    <w:rsid w:val="00A46AB6"/>
    <w:rsid w:val="00A47E61"/>
    <w:rsid w:val="00A54725"/>
    <w:rsid w:val="00A557D8"/>
    <w:rsid w:val="00A57152"/>
    <w:rsid w:val="00A60A72"/>
    <w:rsid w:val="00A7115A"/>
    <w:rsid w:val="00A71EA1"/>
    <w:rsid w:val="00A761AA"/>
    <w:rsid w:val="00A7648E"/>
    <w:rsid w:val="00A83758"/>
    <w:rsid w:val="00A849B6"/>
    <w:rsid w:val="00A859CD"/>
    <w:rsid w:val="00A86453"/>
    <w:rsid w:val="00A91334"/>
    <w:rsid w:val="00A94A56"/>
    <w:rsid w:val="00AA01BB"/>
    <w:rsid w:val="00AA0490"/>
    <w:rsid w:val="00AA09F0"/>
    <w:rsid w:val="00AA1259"/>
    <w:rsid w:val="00AA40D2"/>
    <w:rsid w:val="00AA5ECE"/>
    <w:rsid w:val="00AA7819"/>
    <w:rsid w:val="00AC22A2"/>
    <w:rsid w:val="00AC64C2"/>
    <w:rsid w:val="00AC65DB"/>
    <w:rsid w:val="00AC7856"/>
    <w:rsid w:val="00AD5C71"/>
    <w:rsid w:val="00AE2471"/>
    <w:rsid w:val="00AE3081"/>
    <w:rsid w:val="00AE4841"/>
    <w:rsid w:val="00AE55F4"/>
    <w:rsid w:val="00AF093D"/>
    <w:rsid w:val="00B00483"/>
    <w:rsid w:val="00B07F55"/>
    <w:rsid w:val="00B12512"/>
    <w:rsid w:val="00B143ED"/>
    <w:rsid w:val="00B14BEB"/>
    <w:rsid w:val="00B14E3E"/>
    <w:rsid w:val="00B17ED3"/>
    <w:rsid w:val="00B21096"/>
    <w:rsid w:val="00B25BB1"/>
    <w:rsid w:val="00B25C22"/>
    <w:rsid w:val="00B26FE5"/>
    <w:rsid w:val="00B3023D"/>
    <w:rsid w:val="00B32BDA"/>
    <w:rsid w:val="00B352BF"/>
    <w:rsid w:val="00B3572F"/>
    <w:rsid w:val="00B36EC2"/>
    <w:rsid w:val="00B40E50"/>
    <w:rsid w:val="00B41DD4"/>
    <w:rsid w:val="00B426E1"/>
    <w:rsid w:val="00B427A9"/>
    <w:rsid w:val="00B4280A"/>
    <w:rsid w:val="00B42DF5"/>
    <w:rsid w:val="00B430B7"/>
    <w:rsid w:val="00B477EE"/>
    <w:rsid w:val="00B50BFD"/>
    <w:rsid w:val="00B52E6E"/>
    <w:rsid w:val="00B55C00"/>
    <w:rsid w:val="00B60E6F"/>
    <w:rsid w:val="00B61081"/>
    <w:rsid w:val="00B613DF"/>
    <w:rsid w:val="00B623C5"/>
    <w:rsid w:val="00B624BE"/>
    <w:rsid w:val="00B63D54"/>
    <w:rsid w:val="00B66322"/>
    <w:rsid w:val="00B663DC"/>
    <w:rsid w:val="00B737F3"/>
    <w:rsid w:val="00B809C8"/>
    <w:rsid w:val="00B80BB5"/>
    <w:rsid w:val="00B818E2"/>
    <w:rsid w:val="00B91A52"/>
    <w:rsid w:val="00B93642"/>
    <w:rsid w:val="00B93648"/>
    <w:rsid w:val="00B95AA2"/>
    <w:rsid w:val="00B96EB1"/>
    <w:rsid w:val="00B970A7"/>
    <w:rsid w:val="00BA0C2A"/>
    <w:rsid w:val="00BA3DFE"/>
    <w:rsid w:val="00BA4BC3"/>
    <w:rsid w:val="00BA7011"/>
    <w:rsid w:val="00BA7858"/>
    <w:rsid w:val="00BA78CF"/>
    <w:rsid w:val="00BB08CE"/>
    <w:rsid w:val="00BB15B5"/>
    <w:rsid w:val="00BB1A4F"/>
    <w:rsid w:val="00BB2CFE"/>
    <w:rsid w:val="00BB3607"/>
    <w:rsid w:val="00BB4F7C"/>
    <w:rsid w:val="00BB54E6"/>
    <w:rsid w:val="00BB73A6"/>
    <w:rsid w:val="00BC3712"/>
    <w:rsid w:val="00BC3E0E"/>
    <w:rsid w:val="00BC4BC3"/>
    <w:rsid w:val="00BC6722"/>
    <w:rsid w:val="00BC7E74"/>
    <w:rsid w:val="00BD4DDD"/>
    <w:rsid w:val="00BE0A69"/>
    <w:rsid w:val="00BE2432"/>
    <w:rsid w:val="00BE2587"/>
    <w:rsid w:val="00BE2E72"/>
    <w:rsid w:val="00BE681D"/>
    <w:rsid w:val="00BE700D"/>
    <w:rsid w:val="00BE7CC1"/>
    <w:rsid w:val="00C00FD0"/>
    <w:rsid w:val="00C01968"/>
    <w:rsid w:val="00C02ACF"/>
    <w:rsid w:val="00C04203"/>
    <w:rsid w:val="00C04D1F"/>
    <w:rsid w:val="00C05E4A"/>
    <w:rsid w:val="00C0733B"/>
    <w:rsid w:val="00C20F7A"/>
    <w:rsid w:val="00C2176F"/>
    <w:rsid w:val="00C2307C"/>
    <w:rsid w:val="00C24E21"/>
    <w:rsid w:val="00C256B8"/>
    <w:rsid w:val="00C27558"/>
    <w:rsid w:val="00C3113A"/>
    <w:rsid w:val="00C37245"/>
    <w:rsid w:val="00C5015D"/>
    <w:rsid w:val="00C51056"/>
    <w:rsid w:val="00C53BF4"/>
    <w:rsid w:val="00C5524B"/>
    <w:rsid w:val="00C552DC"/>
    <w:rsid w:val="00C64232"/>
    <w:rsid w:val="00C656BA"/>
    <w:rsid w:val="00C66520"/>
    <w:rsid w:val="00C70316"/>
    <w:rsid w:val="00C7132E"/>
    <w:rsid w:val="00C82207"/>
    <w:rsid w:val="00C82B5F"/>
    <w:rsid w:val="00C916CF"/>
    <w:rsid w:val="00C93AD4"/>
    <w:rsid w:val="00C93F2D"/>
    <w:rsid w:val="00C9712E"/>
    <w:rsid w:val="00CA12CB"/>
    <w:rsid w:val="00CB2979"/>
    <w:rsid w:val="00CB5C62"/>
    <w:rsid w:val="00CB64B8"/>
    <w:rsid w:val="00CB716E"/>
    <w:rsid w:val="00CC06E6"/>
    <w:rsid w:val="00CC3B78"/>
    <w:rsid w:val="00CC3EE9"/>
    <w:rsid w:val="00CD3D98"/>
    <w:rsid w:val="00CD48FB"/>
    <w:rsid w:val="00CD551C"/>
    <w:rsid w:val="00CE1942"/>
    <w:rsid w:val="00CE40DB"/>
    <w:rsid w:val="00CE7375"/>
    <w:rsid w:val="00CF356F"/>
    <w:rsid w:val="00CF4776"/>
    <w:rsid w:val="00D00A9D"/>
    <w:rsid w:val="00D03916"/>
    <w:rsid w:val="00D052FF"/>
    <w:rsid w:val="00D062AA"/>
    <w:rsid w:val="00D1092C"/>
    <w:rsid w:val="00D12890"/>
    <w:rsid w:val="00D200F7"/>
    <w:rsid w:val="00D228CB"/>
    <w:rsid w:val="00D22FF6"/>
    <w:rsid w:val="00D25A75"/>
    <w:rsid w:val="00D27BB1"/>
    <w:rsid w:val="00D27E51"/>
    <w:rsid w:val="00D27F24"/>
    <w:rsid w:val="00D304F2"/>
    <w:rsid w:val="00D31254"/>
    <w:rsid w:val="00D31D6C"/>
    <w:rsid w:val="00D32466"/>
    <w:rsid w:val="00D32C89"/>
    <w:rsid w:val="00D32F48"/>
    <w:rsid w:val="00D33C58"/>
    <w:rsid w:val="00D41B35"/>
    <w:rsid w:val="00D42FA4"/>
    <w:rsid w:val="00D43F67"/>
    <w:rsid w:val="00D45500"/>
    <w:rsid w:val="00D46D5B"/>
    <w:rsid w:val="00D50B8C"/>
    <w:rsid w:val="00D54B62"/>
    <w:rsid w:val="00D6358D"/>
    <w:rsid w:val="00D6740E"/>
    <w:rsid w:val="00D71F61"/>
    <w:rsid w:val="00D73FB8"/>
    <w:rsid w:val="00D77838"/>
    <w:rsid w:val="00D82CEA"/>
    <w:rsid w:val="00D8649A"/>
    <w:rsid w:val="00D91789"/>
    <w:rsid w:val="00D918D8"/>
    <w:rsid w:val="00D97C56"/>
    <w:rsid w:val="00DA0686"/>
    <w:rsid w:val="00DA1261"/>
    <w:rsid w:val="00DB1CE6"/>
    <w:rsid w:val="00DB2739"/>
    <w:rsid w:val="00DB3900"/>
    <w:rsid w:val="00DB67BB"/>
    <w:rsid w:val="00DB6882"/>
    <w:rsid w:val="00DB7459"/>
    <w:rsid w:val="00DB7713"/>
    <w:rsid w:val="00DC1ACD"/>
    <w:rsid w:val="00DC4CD3"/>
    <w:rsid w:val="00DC5090"/>
    <w:rsid w:val="00DC51F2"/>
    <w:rsid w:val="00DC6445"/>
    <w:rsid w:val="00DC66BF"/>
    <w:rsid w:val="00DD0C3B"/>
    <w:rsid w:val="00DD1143"/>
    <w:rsid w:val="00DF32EC"/>
    <w:rsid w:val="00E00728"/>
    <w:rsid w:val="00E04B1E"/>
    <w:rsid w:val="00E05F5A"/>
    <w:rsid w:val="00E10B6C"/>
    <w:rsid w:val="00E10E3D"/>
    <w:rsid w:val="00E11BE0"/>
    <w:rsid w:val="00E12566"/>
    <w:rsid w:val="00E12AFF"/>
    <w:rsid w:val="00E207F3"/>
    <w:rsid w:val="00E246A9"/>
    <w:rsid w:val="00E26371"/>
    <w:rsid w:val="00E40D06"/>
    <w:rsid w:val="00E4144D"/>
    <w:rsid w:val="00E47BB3"/>
    <w:rsid w:val="00E52814"/>
    <w:rsid w:val="00E5355E"/>
    <w:rsid w:val="00E5359D"/>
    <w:rsid w:val="00E549BE"/>
    <w:rsid w:val="00E554A8"/>
    <w:rsid w:val="00E60D25"/>
    <w:rsid w:val="00E65025"/>
    <w:rsid w:val="00E674D7"/>
    <w:rsid w:val="00E71876"/>
    <w:rsid w:val="00E722FD"/>
    <w:rsid w:val="00E80CE4"/>
    <w:rsid w:val="00E83ABF"/>
    <w:rsid w:val="00E844BB"/>
    <w:rsid w:val="00E86051"/>
    <w:rsid w:val="00E879AF"/>
    <w:rsid w:val="00E903A5"/>
    <w:rsid w:val="00E91C07"/>
    <w:rsid w:val="00EA1ACC"/>
    <w:rsid w:val="00EA1E5D"/>
    <w:rsid w:val="00EA4902"/>
    <w:rsid w:val="00EB200B"/>
    <w:rsid w:val="00EB6ECB"/>
    <w:rsid w:val="00EB7A6E"/>
    <w:rsid w:val="00EC5CB7"/>
    <w:rsid w:val="00ED0980"/>
    <w:rsid w:val="00EE4DA7"/>
    <w:rsid w:val="00EE50FA"/>
    <w:rsid w:val="00EE7122"/>
    <w:rsid w:val="00EE7CE6"/>
    <w:rsid w:val="00EF2AAE"/>
    <w:rsid w:val="00EF5EF5"/>
    <w:rsid w:val="00EF7296"/>
    <w:rsid w:val="00F006E7"/>
    <w:rsid w:val="00F0190D"/>
    <w:rsid w:val="00F0422D"/>
    <w:rsid w:val="00F04ED5"/>
    <w:rsid w:val="00F12F16"/>
    <w:rsid w:val="00F17470"/>
    <w:rsid w:val="00F20AD1"/>
    <w:rsid w:val="00F20C66"/>
    <w:rsid w:val="00F217C5"/>
    <w:rsid w:val="00F238A8"/>
    <w:rsid w:val="00F31769"/>
    <w:rsid w:val="00F317B9"/>
    <w:rsid w:val="00F321F2"/>
    <w:rsid w:val="00F349DA"/>
    <w:rsid w:val="00F3560F"/>
    <w:rsid w:val="00F370CB"/>
    <w:rsid w:val="00F37823"/>
    <w:rsid w:val="00F40550"/>
    <w:rsid w:val="00F42626"/>
    <w:rsid w:val="00F45132"/>
    <w:rsid w:val="00F473F6"/>
    <w:rsid w:val="00F55CBF"/>
    <w:rsid w:val="00F57784"/>
    <w:rsid w:val="00F64AA8"/>
    <w:rsid w:val="00F67F99"/>
    <w:rsid w:val="00F7017F"/>
    <w:rsid w:val="00F74AA7"/>
    <w:rsid w:val="00F74C6C"/>
    <w:rsid w:val="00F764D9"/>
    <w:rsid w:val="00F86C7E"/>
    <w:rsid w:val="00F86E87"/>
    <w:rsid w:val="00FA41D4"/>
    <w:rsid w:val="00FA7584"/>
    <w:rsid w:val="00FA7D44"/>
    <w:rsid w:val="00FB07C0"/>
    <w:rsid w:val="00FB093F"/>
    <w:rsid w:val="00FB1078"/>
    <w:rsid w:val="00FB171C"/>
    <w:rsid w:val="00FB1F5D"/>
    <w:rsid w:val="00FB32F4"/>
    <w:rsid w:val="00FB3943"/>
    <w:rsid w:val="00FB461E"/>
    <w:rsid w:val="00FB4B01"/>
    <w:rsid w:val="00FC6489"/>
    <w:rsid w:val="00FC679F"/>
    <w:rsid w:val="00FC70F5"/>
    <w:rsid w:val="00FD2102"/>
    <w:rsid w:val="00FD36FF"/>
    <w:rsid w:val="00FD4C7B"/>
    <w:rsid w:val="00FD4D96"/>
    <w:rsid w:val="00FD5385"/>
    <w:rsid w:val="00FD5D11"/>
    <w:rsid w:val="00FE0204"/>
    <w:rsid w:val="00FF1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2E9614"/>
  <w15:chartTrackingRefBased/>
  <w15:docId w15:val="{A84F7CF2-9471-4F48-B8D7-FB215D177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C679F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34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5EB9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656A1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4ADC43AB0A24592FBF87DB79DB0FB" ma:contentTypeVersion="8" ma:contentTypeDescription="Create a new document." ma:contentTypeScope="" ma:versionID="51dfdb199a76a1b57728e587f0fb4d6a">
  <xsd:schema xmlns:xsd="http://www.w3.org/2001/XMLSchema" xmlns:xs="http://www.w3.org/2001/XMLSchema" xmlns:p="http://schemas.microsoft.com/office/2006/metadata/properties" xmlns:ns2="3fe83e5f-7cf2-404c-84c3-b062a4e7d27b" targetNamespace="http://schemas.microsoft.com/office/2006/metadata/properties" ma:root="true" ma:fieldsID="cc2febc3575bd917139fdeb8bbd2ea92" ns2:_="">
    <xsd:import namespace="3fe83e5f-7cf2-404c-84c3-b062a4e7d2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e83e5f-7cf2-404c-84c3-b062a4e7d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8EC7E5-B7CA-443C-BF98-5462B7B62C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0EBD44-3375-4DBD-94B3-BDE81950B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8F5AFD-E352-4133-A410-24AB6F5B2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e83e5f-7cf2-404c-84c3-b062a4e7d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EDA1A2-7DD0-428D-8F0A-383A810B7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3</Pages>
  <Words>633</Words>
  <Characters>3614</Characters>
  <Application>Microsoft Office Word</Application>
  <DocSecurity>0</DocSecurity>
  <Lines>30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 SIMONA</dc:creator>
  <cp:keywords/>
  <dc:description/>
  <cp:lastModifiedBy>Mancini Francesca Romana</cp:lastModifiedBy>
  <cp:revision>19</cp:revision>
  <cp:lastPrinted>2026-04-29T11:33:00Z</cp:lastPrinted>
  <dcterms:created xsi:type="dcterms:W3CDTF">2026-05-05T11:52:00Z</dcterms:created>
  <dcterms:modified xsi:type="dcterms:W3CDTF">2026-05-26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4ADC43AB0A24592FBF87DB79DB0FB</vt:lpwstr>
  </property>
  <property fmtid="{D5CDD505-2E9C-101B-9397-08002B2CF9AE}" pid="3" name="ClassificationContentMarkingFooterShapeIds">
    <vt:lpwstr>1bcac4fa,3fa60e79,10142882,4fee6836,315f55cf,4f715868</vt:lpwstr>
  </property>
  <property fmtid="{D5CDD505-2E9C-101B-9397-08002B2CF9AE}" pid="4" name="ClassificationContentMarkingFooterFontProps">
    <vt:lpwstr>#000000,10,Arial</vt:lpwstr>
  </property>
  <property fmtid="{D5CDD505-2E9C-101B-9397-08002B2CF9AE}" pid="5" name="ClassificationContentMarkingFooterText">
    <vt:lpwstr>Uso interno </vt:lpwstr>
  </property>
  <property fmtid="{D5CDD505-2E9C-101B-9397-08002B2CF9AE}" pid="6" name="MSIP_Label_3712ed7a-c3f3-40dd-a6e9-bab62c26469f_Enabled">
    <vt:lpwstr>true</vt:lpwstr>
  </property>
  <property fmtid="{D5CDD505-2E9C-101B-9397-08002B2CF9AE}" pid="7" name="MSIP_Label_3712ed7a-c3f3-40dd-a6e9-bab62c26469f_SetDate">
    <vt:lpwstr>2024-10-18T18:47:39Z</vt:lpwstr>
  </property>
  <property fmtid="{D5CDD505-2E9C-101B-9397-08002B2CF9AE}" pid="8" name="MSIP_Label_3712ed7a-c3f3-40dd-a6e9-bab62c26469f_Method">
    <vt:lpwstr>Standard</vt:lpwstr>
  </property>
  <property fmtid="{D5CDD505-2E9C-101B-9397-08002B2CF9AE}" pid="9" name="MSIP_Label_3712ed7a-c3f3-40dd-a6e9-bab62c26469f_Name">
    <vt:lpwstr>Uso interno</vt:lpwstr>
  </property>
  <property fmtid="{D5CDD505-2E9C-101B-9397-08002B2CF9AE}" pid="10" name="MSIP_Label_3712ed7a-c3f3-40dd-a6e9-bab62c26469f_SiteId">
    <vt:lpwstr>5c13bf6f-11aa-44a8-aac0-fc5ed659c30a</vt:lpwstr>
  </property>
  <property fmtid="{D5CDD505-2E9C-101B-9397-08002B2CF9AE}" pid="11" name="MSIP_Label_3712ed7a-c3f3-40dd-a6e9-bab62c26469f_ActionId">
    <vt:lpwstr>7ee8674f-f0a2-4772-9ded-68f928dd22cf</vt:lpwstr>
  </property>
  <property fmtid="{D5CDD505-2E9C-101B-9397-08002B2CF9AE}" pid="12" name="MSIP_Label_3712ed7a-c3f3-40dd-a6e9-bab62c26469f_ContentBits">
    <vt:lpwstr>3</vt:lpwstr>
  </property>
</Properties>
</file>